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E63D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  <w:bookmarkStart w:id="0" w:name="_Hlk114433272"/>
      <w:bookmarkEnd w:id="0"/>
    </w:p>
    <w:p w14:paraId="7762717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1118C00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0A443BFC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03C4E2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3E199EC5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0D6DE88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21BE7CF9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11BD1DE4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C891F82" w14:textId="23CD302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University of the People</w:t>
      </w:r>
    </w:p>
    <w:p w14:paraId="138AB2D1" w14:textId="6CBDEAAC" w:rsidR="001522B6" w:rsidRPr="008241A4" w:rsidRDefault="00A455D5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MATH 1211 Calculus</w:t>
      </w:r>
      <w:r w:rsidR="001522B6" w:rsidRPr="008241A4">
        <w:rPr>
          <w:rFonts w:cstheme="minorHAnsi"/>
          <w:sz w:val="28"/>
          <w:szCs w:val="28"/>
        </w:rPr>
        <w:t xml:space="preserve"> 1  </w:t>
      </w:r>
    </w:p>
    <w:p w14:paraId="4AFAC7AE" w14:textId="0B890D4F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 xml:space="preserve">Unit </w:t>
      </w:r>
      <w:r w:rsidR="00C7703A">
        <w:rPr>
          <w:rFonts w:cstheme="minorHAnsi"/>
          <w:sz w:val="28"/>
          <w:szCs w:val="28"/>
        </w:rPr>
        <w:t>3</w:t>
      </w:r>
      <w:r w:rsidRPr="008241A4">
        <w:rPr>
          <w:rFonts w:cstheme="minorHAnsi"/>
          <w:sz w:val="28"/>
          <w:szCs w:val="28"/>
        </w:rPr>
        <w:t xml:space="preserve"> Written Assignment </w:t>
      </w:r>
    </w:p>
    <w:p w14:paraId="11CB2A31" w14:textId="7777777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Anonymous Student</w:t>
      </w:r>
    </w:p>
    <w:p w14:paraId="77897BB8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1A4B26FB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E450C19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DB95B5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4355C61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56EE281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79FE51B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3DEE530B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1677B401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27BD2978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43AA3D7E" w14:textId="77777777" w:rsidR="00EA6FA3" w:rsidRDefault="00573431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lastRenderedPageBreak/>
        <w:t>1. Use limit definition to find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77C849DC" wp14:editId="25AC17D9">
            <wp:extent cx="370840" cy="198120"/>
            <wp:effectExtent l="0" t="0" r="0" b="0"/>
            <wp:docPr id="43" name="Picture 43" descr=" f'(2) ">
              <a:hlinkClick xmlns:a="http://schemas.openxmlformats.org/drawingml/2006/main" r:id="rId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 f'(2) ">
                      <a:hlinkClick r:id="rId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for the function,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59C67974" wp14:editId="623A862E">
            <wp:extent cx="1621790" cy="207010"/>
            <wp:effectExtent l="0" t="0" r="0" b="2540"/>
            <wp:docPr id="42" name="Picture 42" descr="f(x)=3x^2-4x+1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(x)=3x^2-4x+1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90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 Show detailed work for credit.</w:t>
      </w:r>
    </w:p>
    <w:p w14:paraId="4D289C9C" w14:textId="77777777" w:rsidR="00D07EA8" w:rsidRDefault="00D07EA8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4D1BDC36" w14:textId="77777777" w:rsidR="00D95A89" w:rsidRDefault="00B71C3E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According to the limit definition of </w:t>
      </w:r>
      <w:proofErr w:type="gramStart"/>
      <w:r w:rsidR="00830AF1">
        <w:rPr>
          <w:rFonts w:ascii="Segoe UI" w:eastAsia="Times New Roman" w:hAnsi="Segoe UI" w:cs="Segoe UI"/>
          <w:color w:val="373A3C"/>
          <w:sz w:val="24"/>
          <w:szCs w:val="24"/>
        </w:rPr>
        <w:t>derivative  the</w:t>
      </w:r>
      <w:proofErr w:type="gramEnd"/>
      <w:r w:rsidR="00830AF1">
        <w:rPr>
          <w:rFonts w:ascii="Segoe UI" w:eastAsia="Times New Roman" w:hAnsi="Segoe UI" w:cs="Segoe UI"/>
          <w:color w:val="373A3C"/>
          <w:sz w:val="24"/>
          <w:szCs w:val="24"/>
        </w:rPr>
        <w:t xml:space="preserve"> prime </w:t>
      </w:r>
      <w:proofErr w:type="spellStart"/>
      <w:r w:rsidR="00830AF1">
        <w:rPr>
          <w:rFonts w:ascii="Segoe UI" w:eastAsia="Times New Roman" w:hAnsi="Segoe UI" w:cs="Segoe UI"/>
          <w:color w:val="373A3C"/>
          <w:sz w:val="24"/>
          <w:szCs w:val="24"/>
        </w:rPr>
        <w:t xml:space="preserve">of </w:t>
      </w:r>
      <w:proofErr w:type="spellEnd"/>
    </w:p>
    <w:p w14:paraId="2CD6AAFC" w14:textId="77777777" w:rsidR="00D95A89" w:rsidRPr="00D95A89" w:rsidRDefault="00830AF1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f</w:t>
      </w:r>
      <w:r w:rsidR="00D95A89">
        <w:rPr>
          <w:rFonts w:ascii="Segoe UI" w:eastAsia="Times New Roman" w:hAnsi="Segoe UI" w:cs="Segoe UI"/>
          <w:color w:val="373A3C"/>
          <w:sz w:val="24"/>
          <w:szCs w:val="24"/>
        </w:rPr>
        <w:t xml:space="preserve">^-1 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(2) = </w:t>
      </w:r>
      <w:r w:rsidR="00B71C3E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m:oMath>
        <m:func>
          <m:funcPr>
            <m:ctrlPr>
              <w:rPr>
                <w:rFonts w:ascii="Cambria Math" w:eastAsia="Times New Roman" w:hAnsi="Cambria Math" w:cs="Segoe UI"/>
                <w:i/>
                <w:color w:val="373A3C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x→2</m:t>
                </m:r>
              </m:lim>
            </m:limLow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 xml:space="preserve"> (</m:t>
            </m:r>
          </m:fName>
          <m:e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f(x)-f(a))</m:t>
            </m:r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/(x-2)</m:t>
            </m:r>
          </m:e>
        </m:func>
      </m:oMath>
    </w:p>
    <w:p w14:paraId="613FF6A5" w14:textId="77777777" w:rsidR="00F657E5" w:rsidRDefault="00D95A89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= </w:t>
      </w:r>
      <w:r w:rsidR="00F657E5">
        <w:rPr>
          <w:rFonts w:ascii="Segoe UI" w:eastAsia="Times New Roman" w:hAnsi="Segoe UI" w:cs="Segoe UI"/>
          <w:color w:val="373A3C"/>
          <w:sz w:val="24"/>
          <w:szCs w:val="24"/>
        </w:rPr>
        <w:t>(</w:t>
      </w:r>
      <w:r w:rsidR="000C55DF">
        <w:rPr>
          <w:rFonts w:ascii="Segoe UI" w:eastAsia="Times New Roman" w:hAnsi="Segoe UI" w:cs="Segoe UI"/>
          <w:color w:val="373A3C"/>
          <w:sz w:val="24"/>
          <w:szCs w:val="24"/>
        </w:rPr>
        <w:t>3x^2-4x+1 – (3*4-8+1)</w:t>
      </w:r>
      <w:r w:rsidR="00F657E5">
        <w:rPr>
          <w:rFonts w:ascii="Segoe UI" w:eastAsia="Times New Roman" w:hAnsi="Segoe UI" w:cs="Segoe UI"/>
          <w:color w:val="373A3C"/>
          <w:sz w:val="24"/>
          <w:szCs w:val="24"/>
        </w:rPr>
        <w:t>) / (x-2)</w:t>
      </w:r>
    </w:p>
    <w:p w14:paraId="23600214" w14:textId="4E6173D4" w:rsidR="00254A30" w:rsidRDefault="00F657E5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= 3x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2 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-4x </w:t>
      </w:r>
      <w:r w:rsidR="00254A30">
        <w:rPr>
          <w:rFonts w:ascii="Segoe UI" w:eastAsia="Times New Roman" w:hAnsi="Segoe UI" w:cs="Segoe UI"/>
          <w:color w:val="373A3C"/>
          <w:sz w:val="24"/>
          <w:szCs w:val="24"/>
        </w:rPr>
        <w:t>-</w:t>
      </w:r>
      <w:r w:rsidR="00607566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254A30">
        <w:rPr>
          <w:rFonts w:ascii="Segoe UI" w:eastAsia="Times New Roman" w:hAnsi="Segoe UI" w:cs="Segoe UI"/>
          <w:color w:val="373A3C"/>
          <w:sz w:val="24"/>
          <w:szCs w:val="24"/>
        </w:rPr>
        <w:t xml:space="preserve">4 /(x-2) </w:t>
      </w:r>
      <w:r w:rsidR="00913951">
        <w:rPr>
          <w:rFonts w:ascii="Segoe UI" w:eastAsia="Times New Roman" w:hAnsi="Segoe UI" w:cs="Segoe UI"/>
          <w:color w:val="373A3C"/>
          <w:sz w:val="24"/>
          <w:szCs w:val="24"/>
        </w:rPr>
        <w:t xml:space="preserve">    </w:t>
      </w:r>
      <w:r w:rsidR="00E46E63">
        <w:rPr>
          <w:rFonts w:ascii="Segoe UI" w:eastAsia="Times New Roman" w:hAnsi="Segoe UI" w:cs="Segoe UI"/>
          <w:color w:val="373A3C"/>
          <w:sz w:val="24"/>
          <w:szCs w:val="24"/>
        </w:rPr>
        <w:t xml:space="preserve">= </w:t>
      </w:r>
      <w:r w:rsidR="00913951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proofErr w:type="gramStart"/>
      <w:r w:rsidR="00913951">
        <w:rPr>
          <w:rFonts w:ascii="Segoe UI" w:eastAsia="Times New Roman" w:hAnsi="Segoe UI" w:cs="Segoe UI"/>
          <w:color w:val="373A3C"/>
          <w:sz w:val="24"/>
          <w:szCs w:val="24"/>
        </w:rPr>
        <w:t xml:space="preserve">   (</w:t>
      </w:r>
      <w:proofErr w:type="gramEnd"/>
      <w:r w:rsidR="00913951">
        <w:rPr>
          <w:rFonts w:ascii="Segoe UI" w:eastAsia="Times New Roman" w:hAnsi="Segoe UI" w:cs="Segoe UI"/>
          <w:color w:val="373A3C"/>
          <w:sz w:val="24"/>
          <w:szCs w:val="24"/>
        </w:rPr>
        <w:t>3x</w:t>
      </w:r>
      <w:r w:rsidR="00A152CF">
        <w:rPr>
          <w:rFonts w:ascii="Segoe UI" w:eastAsia="Times New Roman" w:hAnsi="Segoe UI" w:cs="Segoe UI"/>
          <w:color w:val="373A3C"/>
          <w:sz w:val="24"/>
          <w:szCs w:val="24"/>
        </w:rPr>
        <w:t>+2</w:t>
      </w:r>
      <w:r w:rsidR="00913951">
        <w:rPr>
          <w:rFonts w:ascii="Segoe UI" w:eastAsia="Times New Roman" w:hAnsi="Segoe UI" w:cs="Segoe UI"/>
          <w:color w:val="373A3C"/>
          <w:sz w:val="24"/>
          <w:szCs w:val="24"/>
        </w:rPr>
        <w:t>)(x-</w:t>
      </w:r>
      <w:r w:rsidR="00A152CF">
        <w:rPr>
          <w:rFonts w:ascii="Segoe UI" w:eastAsia="Times New Roman" w:hAnsi="Segoe UI" w:cs="Segoe UI"/>
          <w:color w:val="373A3C"/>
          <w:sz w:val="24"/>
          <w:szCs w:val="24"/>
        </w:rPr>
        <w:t>2</w:t>
      </w:r>
      <w:r w:rsidR="00913951">
        <w:rPr>
          <w:rFonts w:ascii="Segoe UI" w:eastAsia="Times New Roman" w:hAnsi="Segoe UI" w:cs="Segoe UI"/>
          <w:color w:val="373A3C"/>
          <w:sz w:val="24"/>
          <w:szCs w:val="24"/>
        </w:rPr>
        <w:t>)</w:t>
      </w:r>
      <w:r w:rsidR="00E46E63">
        <w:rPr>
          <w:rFonts w:ascii="Segoe UI" w:eastAsia="Times New Roman" w:hAnsi="Segoe UI" w:cs="Segoe UI"/>
          <w:color w:val="373A3C"/>
          <w:sz w:val="24"/>
          <w:szCs w:val="24"/>
        </w:rPr>
        <w:t xml:space="preserve">/(x-2) = 3x+2 = </w:t>
      </w:r>
      <w:r w:rsidR="004666D1">
        <w:rPr>
          <w:rFonts w:ascii="Segoe UI" w:eastAsia="Times New Roman" w:hAnsi="Segoe UI" w:cs="Segoe UI"/>
          <w:color w:val="373A3C"/>
          <w:sz w:val="24"/>
          <w:szCs w:val="24"/>
        </w:rPr>
        <w:t>8</w:t>
      </w:r>
    </w:p>
    <w:p w14:paraId="621FCE53" w14:textId="77777777" w:rsidR="00C34AB0" w:rsidRDefault="00C34AB0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7015A491" w14:textId="77777777" w:rsidR="00C34AB0" w:rsidRDefault="00573431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2. A coffee shop determines that the daily profit on scones obtained by charging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2E2E2CC9" wp14:editId="4FA58049">
            <wp:extent cx="77470" cy="94615"/>
            <wp:effectExtent l="0" t="0" r="0" b="635"/>
            <wp:docPr id="41" name="Picture 41" descr=" s ">
              <a:hlinkClick xmlns:a="http://schemas.openxmlformats.org/drawingml/2006/main" r:id="rId1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 s ">
                      <a:hlinkClick r:id="rId1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70" cy="9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dollars per scone is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3C78E619" wp14:editId="6C06618F">
            <wp:extent cx="2122170" cy="207010"/>
            <wp:effectExtent l="0" t="0" r="0" b="2540"/>
            <wp:docPr id="40" name="Picture 40" descr=" P(s) = -20s^2 + 150s - 10 ">
              <a:hlinkClick xmlns:a="http://schemas.openxmlformats.org/drawingml/2006/main" r:id="rId1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 P(s) = -20s^2 + 150s - 10 ">
                      <a:hlinkClick r:id="rId1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170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 The coffee shop currently charges $3.25 per scone. Find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05202713" wp14:editId="39D48F5E">
            <wp:extent cx="638175" cy="198120"/>
            <wp:effectExtent l="0" t="0" r="9525" b="0"/>
            <wp:docPr id="39" name="Picture 39" descr=" P'(3.25) ">
              <a:hlinkClick xmlns:a="http://schemas.openxmlformats.org/drawingml/2006/main" r:id="rId1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 P'(3.25) ">
                      <a:hlinkClick r:id="rId1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, the rate of change of profit when the price is $3.25, explain what it means, and decide whether or not the coffee shop should consider raising or lowering its prices on scones. Show detailed work for credit.</w:t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</w:p>
    <w:p w14:paraId="6AE7D133" w14:textId="1AE3CE96" w:rsidR="00702A03" w:rsidRDefault="00FF2E97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P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3.25)  = </w:t>
      </w:r>
      <w:r w:rsidR="00810C9E">
        <w:rPr>
          <w:rFonts w:ascii="Segoe UI" w:eastAsia="Times New Roman" w:hAnsi="Segoe UI" w:cs="Segoe UI"/>
          <w:color w:val="373A3C"/>
          <w:sz w:val="24"/>
          <w:szCs w:val="24"/>
        </w:rPr>
        <w:t>-20(3.25)</w:t>
      </w:r>
      <w:r w:rsidR="00810C9E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 w:rsidR="00810C9E">
        <w:rPr>
          <w:rFonts w:ascii="Segoe UI" w:eastAsia="Times New Roman" w:hAnsi="Segoe UI" w:cs="Segoe UI"/>
          <w:color w:val="373A3C"/>
          <w:sz w:val="24"/>
          <w:szCs w:val="24"/>
        </w:rPr>
        <w:t xml:space="preserve"> +150s -10 = </w:t>
      </w:r>
      <w:r w:rsidR="00796FCD">
        <w:rPr>
          <w:rFonts w:ascii="Segoe UI" w:eastAsia="Times New Roman" w:hAnsi="Segoe UI" w:cs="Segoe UI"/>
          <w:color w:val="373A3C"/>
          <w:sz w:val="24"/>
          <w:szCs w:val="24"/>
        </w:rPr>
        <w:t>266.25</w:t>
      </w:r>
      <w:r w:rsidR="00384810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proofErr w:type="spellStart"/>
      <w:r w:rsidR="00384810">
        <w:rPr>
          <w:rFonts w:ascii="Segoe UI" w:eastAsia="Times New Roman" w:hAnsi="Segoe UI" w:cs="Segoe UI"/>
          <w:color w:val="373A3C"/>
          <w:sz w:val="24"/>
          <w:szCs w:val="24"/>
        </w:rPr>
        <w:t>dollors</w:t>
      </w:r>
      <w:proofErr w:type="spellEnd"/>
      <w:r w:rsidR="00384810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</w:p>
    <w:p w14:paraId="318545A2" w14:textId="6F2063BE" w:rsidR="00384810" w:rsidRDefault="00384810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P(x) &gt; 0 </w:t>
      </w:r>
    </w:p>
    <w:p w14:paraId="502816B8" w14:textId="159D82CB" w:rsidR="00384810" w:rsidRDefault="00384810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According to the product and sum rule</w:t>
      </w:r>
      <w:r w:rsidR="00432CC7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sdt>
        <w:sdtPr>
          <w:rPr>
            <w:rFonts w:ascii="Segoe UI" w:eastAsia="Times New Roman" w:hAnsi="Segoe UI" w:cs="Segoe UI"/>
            <w:color w:val="373A3C"/>
            <w:sz w:val="24"/>
            <w:szCs w:val="24"/>
          </w:rPr>
          <w:tag w:val="MENDELEY_CITATION_v3_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"/>
          <w:id w:val="1708921815"/>
          <w:placeholder>
            <w:docPart w:val="DefaultPlaceholder_-1854013440"/>
          </w:placeholder>
        </w:sdtPr>
        <w:sdtContent>
          <w:r w:rsidR="0012090C">
            <w:rPr>
              <w:rFonts w:eastAsia="Times New Roman"/>
            </w:rPr>
            <w:t>(</w:t>
          </w:r>
          <w:r w:rsidR="0012090C">
            <w:rPr>
              <w:rFonts w:eastAsia="Times New Roman"/>
              <w:i/>
              <w:iCs/>
            </w:rPr>
            <w:t>3.3 Differentiation Rules - Calculus Volume 1 | OpenStax</w:t>
          </w:r>
          <w:r w:rsidR="0012090C">
            <w:rPr>
              <w:rFonts w:eastAsia="Times New Roman"/>
            </w:rPr>
            <w:t>, n.d.)</w:t>
          </w:r>
        </w:sdtContent>
      </w:sdt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, </w:t>
      </w:r>
    </w:p>
    <w:p w14:paraId="3FF48B91" w14:textId="77777777" w:rsidR="00544D2B" w:rsidRDefault="00544D2B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2399412C" w14:textId="5FA255D1" w:rsidR="00384810" w:rsidRDefault="00384810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P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’(</w:t>
      </w:r>
      <w:proofErr w:type="gramEnd"/>
      <w:r w:rsidR="002056CF">
        <w:rPr>
          <w:rFonts w:ascii="Segoe UI" w:eastAsia="Times New Roman" w:hAnsi="Segoe UI" w:cs="Segoe UI"/>
          <w:color w:val="373A3C"/>
          <w:sz w:val="24"/>
          <w:szCs w:val="24"/>
        </w:rPr>
        <w:t>3.25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) = </w:t>
      </w:r>
      <w:r w:rsidR="00764AA0">
        <w:rPr>
          <w:rFonts w:ascii="Segoe UI" w:eastAsia="Times New Roman" w:hAnsi="Segoe UI" w:cs="Segoe UI"/>
          <w:color w:val="373A3C"/>
          <w:sz w:val="24"/>
          <w:szCs w:val="24"/>
        </w:rPr>
        <w:t>-20*2s +150 =</w:t>
      </w:r>
      <w:r w:rsidR="00ED5D05">
        <w:rPr>
          <w:rFonts w:ascii="Segoe UI" w:eastAsia="Times New Roman" w:hAnsi="Segoe UI" w:cs="Segoe UI"/>
          <w:color w:val="373A3C"/>
          <w:sz w:val="24"/>
          <w:szCs w:val="24"/>
        </w:rPr>
        <w:t>20</w:t>
      </w:r>
      <w:r w:rsidR="00A324A4">
        <w:rPr>
          <w:rFonts w:ascii="Segoe UI" w:eastAsia="Times New Roman" w:hAnsi="Segoe UI" w:cs="Segoe UI"/>
          <w:color w:val="373A3C"/>
          <w:sz w:val="24"/>
          <w:szCs w:val="24"/>
        </w:rPr>
        <w:t>.</w:t>
      </w:r>
      <w:r w:rsidR="00FE2B48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</w:p>
    <w:p w14:paraId="06AE98DD" w14:textId="77777777" w:rsidR="00002333" w:rsidRDefault="00002333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6D0C7E84" w14:textId="4DC0D7DA" w:rsidR="00E11AE9" w:rsidRDefault="00D64C9A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As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P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3.25)&gt;0 P’(3.25) &gt;0, the coffee shop should increase the </w:t>
      </w:r>
      <w:r w:rsidR="00544571">
        <w:rPr>
          <w:rFonts w:ascii="Segoe UI" w:eastAsia="Times New Roman" w:hAnsi="Segoe UI" w:cs="Segoe UI"/>
          <w:color w:val="373A3C"/>
          <w:sz w:val="24"/>
          <w:szCs w:val="24"/>
        </w:rPr>
        <w:t>price to gain better profit.</w:t>
      </w:r>
    </w:p>
    <w:p w14:paraId="290E4764" w14:textId="01DBE9F8" w:rsidR="00384810" w:rsidRPr="00810C9E" w:rsidRDefault="00D64C9A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</w:p>
    <w:p w14:paraId="5AE8B874" w14:textId="77777777" w:rsidR="00702A03" w:rsidRDefault="00702A03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1B27E3E0" w14:textId="3B35AAD1" w:rsidR="00573431" w:rsidRPr="00D95A89" w:rsidRDefault="00573431" w:rsidP="00573431">
      <w:pPr>
        <w:spacing w:after="0" w:line="240" w:lineRule="auto"/>
        <w:rPr>
          <w:rFonts w:ascii="Segoe UI" w:eastAsia="Times New Roman" w:hAnsi="Segoe UI" w:cs="Segoe UI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3. Use Desmos to graph a cubic polynomial function,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3D87BD26" wp14:editId="722BBFBD">
            <wp:extent cx="336550" cy="189865"/>
            <wp:effectExtent l="0" t="0" r="6350" b="635"/>
            <wp:docPr id="38" name="Picture 38" descr="f(x)">
              <a:hlinkClick xmlns:a="http://schemas.openxmlformats.org/drawingml/2006/main" r:id="rId1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(x)">
                      <a:hlinkClick r:id="rId1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of your choice and it’s derivative,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1B702BF4" wp14:editId="5E146EE7">
            <wp:extent cx="379730" cy="198120"/>
            <wp:effectExtent l="0" t="0" r="1270" b="0"/>
            <wp:docPr id="37" name="Picture 37" descr="f'(x)">
              <a:hlinkClick xmlns:a="http://schemas.openxmlformats.org/drawingml/2006/main" r:id="rId2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'(x)">
                      <a:hlinkClick r:id="rId2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and explain the changes that happened. For example, if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3952FE9E" wp14:editId="0DAB8002">
            <wp:extent cx="448310" cy="94615"/>
            <wp:effectExtent l="0" t="0" r="8890" b="635"/>
            <wp:docPr id="28" name="Picture 28" descr=" x=a ">
              <a:hlinkClick xmlns:a="http://schemas.openxmlformats.org/drawingml/2006/main" r:id="rId2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 x=a ">
                      <a:hlinkClick r:id="rId2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" cy="9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is where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3FFEB81C" wp14:editId="3EC82896">
            <wp:extent cx="336550" cy="189865"/>
            <wp:effectExtent l="0" t="0" r="6350" b="635"/>
            <wp:docPr id="27" name="Picture 27" descr="f(x)">
              <a:hlinkClick xmlns:a="http://schemas.openxmlformats.org/drawingml/2006/main" r:id="rId1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(x)">
                      <a:hlinkClick r:id="rId1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has an extreme value (max or min) then what happened to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29E9D34E" wp14:editId="4FC14AD4">
            <wp:extent cx="379730" cy="198120"/>
            <wp:effectExtent l="0" t="0" r="1270" b="0"/>
            <wp:docPr id="26" name="Picture 26" descr="f'(x)">
              <a:hlinkClick xmlns:a="http://schemas.openxmlformats.org/drawingml/2006/main" r:id="rId2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'(x)">
                      <a:hlinkClick r:id="rId2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at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0A5C159B" wp14:editId="7E02A0AF">
            <wp:extent cx="448310" cy="94615"/>
            <wp:effectExtent l="0" t="0" r="8890" b="635"/>
            <wp:docPr id="24" name="Picture 24" descr=" x=a ">
              <a:hlinkClick xmlns:a="http://schemas.openxmlformats.org/drawingml/2006/main" r:id="rId2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 x=a ">
                      <a:hlinkClick r:id="rId2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" cy="9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 Explain the following: </w:t>
      </w:r>
    </w:p>
    <w:p w14:paraId="645DBB53" w14:textId="5743B7CA" w:rsidR="00573431" w:rsidRPr="00573431" w:rsidRDefault="00573431" w:rsidP="00573431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If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09B58C9D" wp14:editId="4175978C">
            <wp:extent cx="336550" cy="189865"/>
            <wp:effectExtent l="0" t="0" r="6350" b="635"/>
            <wp:docPr id="23" name="Picture 23" descr="f(x)">
              <a:hlinkClick xmlns:a="http://schemas.openxmlformats.org/drawingml/2006/main" r:id="rId1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f(x)">
                      <a:hlinkClick r:id="rId1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 is increasing or decreasing in an interval then what happens to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14E02A72" wp14:editId="321249DC">
            <wp:extent cx="379730" cy="198120"/>
            <wp:effectExtent l="0" t="0" r="1270" b="0"/>
            <wp:docPr id="21" name="Picture 21" descr="f'(x)">
              <a:hlinkClick xmlns:a="http://schemas.openxmlformats.org/drawingml/2006/main" r:id="rId2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f'(x)">
                      <a:hlinkClick r:id="rId2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 in those intervals? </w:t>
      </w:r>
    </w:p>
    <w:p w14:paraId="7AE84CC5" w14:textId="4D88113A" w:rsidR="00573431" w:rsidRPr="00573431" w:rsidRDefault="00573431" w:rsidP="00573431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Is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76C90EDC" wp14:editId="64D80015">
            <wp:extent cx="379730" cy="198120"/>
            <wp:effectExtent l="0" t="0" r="1270" b="0"/>
            <wp:docPr id="20" name="Picture 20" descr="f'(x)">
              <a:hlinkClick xmlns:a="http://schemas.openxmlformats.org/drawingml/2006/main" r:id="rId2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f'(x)">
                      <a:hlinkClick r:id="rId2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 above or below the x-axis, and why? </w:t>
      </w:r>
    </w:p>
    <w:p w14:paraId="3CD617CE" w14:textId="1A50B1AE" w:rsidR="00573431" w:rsidRDefault="00573431" w:rsidP="00573431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Then repeat with the graph a polynomial function, </w:t>
      </w:r>
      <w:r w:rsidRPr="00573431">
        <w:rPr>
          <w:rFonts w:ascii="Segoe UI" w:eastAsia="Times New Roman" w:hAnsi="Segoe UI" w:cs="Segoe UI"/>
          <w:b/>
          <w:bCs/>
          <w:noProof/>
          <w:color w:val="E90167"/>
          <w:sz w:val="24"/>
          <w:szCs w:val="24"/>
        </w:rPr>
        <w:drawing>
          <wp:inline distT="0" distB="0" distL="0" distR="0" wp14:anchorId="1A4BF7A6" wp14:editId="24C7A6A4">
            <wp:extent cx="336550" cy="189865"/>
            <wp:effectExtent l="0" t="0" r="6350" b="635"/>
            <wp:docPr id="19" name="Picture 19" descr="f(x)">
              <a:hlinkClick xmlns:a="http://schemas.openxmlformats.org/drawingml/2006/main" r:id="rId1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(x)">
                      <a:hlinkClick r:id="rId1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 of degree 4 and repeat the same exercises. Show your work in full for maximum credit.</w:t>
      </w:r>
    </w:p>
    <w:p w14:paraId="5483E2E7" w14:textId="5B3E3922" w:rsidR="004211B7" w:rsidRDefault="004B61C7" w:rsidP="00573431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4B61C7">
        <w:rPr>
          <w:rFonts w:ascii="Segoe UI" w:eastAsia="Times New Roman" w:hAnsi="Segoe UI" w:cs="Segoe UI"/>
          <w:color w:val="373A3C"/>
          <w:sz w:val="24"/>
          <w:szCs w:val="24"/>
        </w:rPr>
        <w:lastRenderedPageBreak/>
        <w:drawing>
          <wp:inline distT="0" distB="0" distL="0" distR="0" wp14:anchorId="7D22A3AA" wp14:editId="744A42D5">
            <wp:extent cx="2688162" cy="2067339"/>
            <wp:effectExtent l="0" t="0" r="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91895" cy="207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44B3E" w14:textId="670753D8" w:rsidR="004211B7" w:rsidRDefault="00C45CBB" w:rsidP="00573431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C45CBB">
        <w:rPr>
          <w:rFonts w:ascii="Segoe UI" w:eastAsia="Times New Roman" w:hAnsi="Segoe UI" w:cs="Segoe UI"/>
          <w:color w:val="373A3C"/>
          <w:sz w:val="24"/>
          <w:szCs w:val="24"/>
        </w:rPr>
        <w:drawing>
          <wp:inline distT="0" distB="0" distL="0" distR="0" wp14:anchorId="1F286947" wp14:editId="0461298C">
            <wp:extent cx="2250219" cy="1232678"/>
            <wp:effectExtent l="0" t="0" r="0" b="571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59730" cy="1237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652DB" w14:textId="77777777" w:rsidR="009069F6" w:rsidRDefault="00F723E9" w:rsidP="00573431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(x) is </w:t>
      </w:r>
    </w:p>
    <w:p w14:paraId="0F81C4C0" w14:textId="3DC433AF" w:rsidR="00F723E9" w:rsidRDefault="00F723E9" w:rsidP="00573431">
      <w:pPr>
        <w:shd w:val="clear" w:color="auto" w:fill="FFFFFF"/>
        <w:spacing w:after="100" w:afterAutospacing="1" w:line="240" w:lineRule="auto"/>
        <w:rPr>
          <w:rFonts w:ascii="Segoe UI" w:hAnsi="Segoe UI" w:cs="Segoe UI"/>
          <w:color w:val="373A3C"/>
        </w:rPr>
      </w:pP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increseing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over </w:t>
      </w:r>
      <w:r>
        <w:rPr>
          <w:rFonts w:ascii="Segoe UI" w:hAnsi="Segoe UI" w:cs="Segoe UI"/>
          <w:color w:val="373A3C"/>
        </w:rPr>
        <w:t>(-</w:t>
      </w:r>
      <w:r>
        <w:rPr>
          <w:noProof/>
        </w:rPr>
        <w:t>∞</w:t>
      </w:r>
      <w:r>
        <w:rPr>
          <w:rFonts w:ascii="Segoe UI" w:hAnsi="Segoe UI" w:cs="Segoe UI"/>
          <w:color w:val="373A3C"/>
        </w:rPr>
        <w:t>,</w:t>
      </w:r>
      <w:r>
        <w:rPr>
          <w:rFonts w:ascii="Segoe UI" w:hAnsi="Segoe UI" w:cs="Segoe UI"/>
          <w:color w:val="373A3C"/>
        </w:rPr>
        <w:t>0</w:t>
      </w:r>
      <w:proofErr w:type="gramStart"/>
      <w:r w:rsidR="00F86D9B">
        <w:rPr>
          <w:rFonts w:ascii="Segoe UI" w:hAnsi="Segoe UI" w:cs="Segoe UI"/>
          <w:color w:val="373A3C"/>
        </w:rPr>
        <w:t>]</w:t>
      </w:r>
      <w:r w:rsidR="00987FBE">
        <w:rPr>
          <w:rFonts w:ascii="Segoe UI" w:hAnsi="Segoe UI" w:cs="Segoe UI"/>
          <w:color w:val="373A3C"/>
        </w:rPr>
        <w:t xml:space="preserve"> ,</w:t>
      </w:r>
      <w:proofErr w:type="gramEnd"/>
      <w:r w:rsidR="00987FBE">
        <w:rPr>
          <w:rFonts w:ascii="Segoe UI" w:hAnsi="Segoe UI" w:cs="Segoe UI"/>
          <w:color w:val="373A3C"/>
        </w:rPr>
        <w:t xml:space="preserve"> </w:t>
      </w:r>
      <w:proofErr w:type="spellStart"/>
      <w:r w:rsidR="00987FBE">
        <w:rPr>
          <w:rFonts w:ascii="Segoe UI" w:hAnsi="Segoe UI" w:cs="Segoe UI"/>
          <w:color w:val="373A3C"/>
        </w:rPr>
        <w:t>f’x</w:t>
      </w:r>
      <w:proofErr w:type="spellEnd"/>
      <w:r w:rsidR="00987FBE">
        <w:rPr>
          <w:rFonts w:ascii="Segoe UI" w:hAnsi="Segoe UI" w:cs="Segoe UI"/>
          <w:color w:val="373A3C"/>
        </w:rPr>
        <w:t xml:space="preserve"> </w:t>
      </w:r>
      <w:r w:rsidR="00B43B6B">
        <w:rPr>
          <w:rFonts w:ascii="Segoe UI" w:hAnsi="Segoe UI" w:cs="Segoe UI"/>
          <w:color w:val="373A3C"/>
        </w:rPr>
        <w:t xml:space="preserve"> having a positive value and </w:t>
      </w:r>
      <w:proofErr w:type="spellStart"/>
      <w:r w:rsidR="00B43B6B">
        <w:rPr>
          <w:rFonts w:ascii="Segoe UI" w:hAnsi="Segoe UI" w:cs="Segoe UI"/>
          <w:color w:val="373A3C"/>
        </w:rPr>
        <w:t>decreses</w:t>
      </w:r>
      <w:proofErr w:type="spellEnd"/>
      <w:r w:rsidR="00B43B6B">
        <w:rPr>
          <w:rFonts w:ascii="Segoe UI" w:hAnsi="Segoe UI" w:cs="Segoe UI"/>
          <w:color w:val="373A3C"/>
        </w:rPr>
        <w:t xml:space="preserve"> when the</w:t>
      </w:r>
      <w:r w:rsidR="00830DD3">
        <w:rPr>
          <w:rFonts w:ascii="Segoe UI" w:hAnsi="Segoe UI" w:cs="Segoe UI"/>
          <w:color w:val="373A3C"/>
        </w:rPr>
        <w:t xml:space="preserve"> </w:t>
      </w:r>
      <w:proofErr w:type="spellStart"/>
      <w:r w:rsidR="00830DD3">
        <w:rPr>
          <w:rFonts w:ascii="Segoe UI" w:hAnsi="Segoe UI" w:cs="Segoe UI"/>
          <w:color w:val="373A3C"/>
        </w:rPr>
        <w:t>fx</w:t>
      </w:r>
      <w:proofErr w:type="spellEnd"/>
      <w:r w:rsidR="00830DD3">
        <w:rPr>
          <w:rFonts w:ascii="Segoe UI" w:hAnsi="Segoe UI" w:cs="Segoe UI"/>
          <w:color w:val="373A3C"/>
        </w:rPr>
        <w:t xml:space="preserve"> reaching maximum.</w:t>
      </w:r>
      <w:r w:rsidR="003F6A2A">
        <w:rPr>
          <w:rFonts w:ascii="Segoe UI" w:hAnsi="Segoe UI" w:cs="Segoe UI"/>
          <w:color w:val="373A3C"/>
        </w:rPr>
        <w:t xml:space="preserve"> </w:t>
      </w:r>
      <w:proofErr w:type="spellStart"/>
      <w:r w:rsidR="003F6A2A">
        <w:rPr>
          <w:rFonts w:ascii="Segoe UI" w:hAnsi="Segoe UI" w:cs="Segoe UI"/>
          <w:color w:val="373A3C"/>
        </w:rPr>
        <w:t>f’x</w:t>
      </w:r>
      <w:proofErr w:type="spellEnd"/>
      <w:r w:rsidR="003F6A2A">
        <w:rPr>
          <w:rFonts w:ascii="Segoe UI" w:hAnsi="Segoe UI" w:cs="Segoe UI"/>
          <w:color w:val="373A3C"/>
        </w:rPr>
        <w:t xml:space="preserve"> become 0 when there is a maximum or </w:t>
      </w:r>
      <w:proofErr w:type="spellStart"/>
      <w:r w:rsidR="003F6A2A">
        <w:rPr>
          <w:rFonts w:ascii="Segoe UI" w:hAnsi="Segoe UI" w:cs="Segoe UI"/>
          <w:color w:val="373A3C"/>
        </w:rPr>
        <w:t>minimium</w:t>
      </w:r>
      <w:proofErr w:type="spellEnd"/>
      <w:r w:rsidR="0092320C">
        <w:rPr>
          <w:rFonts w:ascii="Segoe UI" w:hAnsi="Segoe UI" w:cs="Segoe UI"/>
          <w:color w:val="373A3C"/>
        </w:rPr>
        <w:t>.</w:t>
      </w:r>
    </w:p>
    <w:p w14:paraId="7972395F" w14:textId="319B9FB8" w:rsidR="009069F6" w:rsidRDefault="009069F6" w:rsidP="00573431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decesing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over </w:t>
      </w:r>
      <w:r w:rsidR="00F86D9B">
        <w:rPr>
          <w:rFonts w:ascii="Segoe UI" w:eastAsia="Times New Roman" w:hAnsi="Segoe UI" w:cs="Segoe UI"/>
          <w:color w:val="373A3C"/>
          <w:sz w:val="24"/>
          <w:szCs w:val="24"/>
        </w:rPr>
        <w:t>[</w:t>
      </w:r>
      <w:r>
        <w:rPr>
          <w:rFonts w:ascii="Segoe UI" w:eastAsia="Times New Roman" w:hAnsi="Segoe UI" w:cs="Segoe UI"/>
          <w:color w:val="373A3C"/>
          <w:sz w:val="24"/>
          <w:szCs w:val="24"/>
        </w:rPr>
        <w:t>0</w:t>
      </w:r>
      <w:r w:rsidR="00F86D9B">
        <w:rPr>
          <w:rFonts w:ascii="Segoe UI" w:eastAsia="Times New Roman" w:hAnsi="Segoe UI" w:cs="Segoe UI"/>
          <w:color w:val="373A3C"/>
          <w:sz w:val="24"/>
          <w:szCs w:val="24"/>
        </w:rPr>
        <w:t>,0.667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)</w:t>
      </w:r>
      <w:r w:rsidR="00154243">
        <w:rPr>
          <w:rFonts w:ascii="Segoe UI" w:eastAsia="Times New Roman" w:hAnsi="Segoe UI" w:cs="Segoe UI"/>
          <w:color w:val="373A3C"/>
          <w:sz w:val="24"/>
          <w:szCs w:val="24"/>
        </w:rPr>
        <w:t xml:space="preserve"> ,</w:t>
      </w:r>
      <w:proofErr w:type="gramEnd"/>
      <w:r w:rsidR="00154243">
        <w:rPr>
          <w:rFonts w:ascii="Segoe UI" w:eastAsia="Times New Roman" w:hAnsi="Segoe UI" w:cs="Segoe UI"/>
          <w:color w:val="373A3C"/>
          <w:sz w:val="24"/>
          <w:szCs w:val="24"/>
        </w:rPr>
        <w:t xml:space="preserve"> f’(x) is less than 0</w:t>
      </w:r>
    </w:p>
    <w:p w14:paraId="59E10198" w14:textId="0DE79DB7" w:rsidR="001D0D3C" w:rsidRDefault="00154243" w:rsidP="001D0D3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proofErr w:type="gramStart"/>
      <w:r w:rsidR="001D0D3C">
        <w:rPr>
          <w:rFonts w:ascii="Segoe UI" w:eastAsia="Times New Roman" w:hAnsi="Segoe UI" w:cs="Segoe UI"/>
          <w:color w:val="373A3C"/>
          <w:sz w:val="24"/>
          <w:szCs w:val="24"/>
        </w:rPr>
        <w:t xml:space="preserve">increasing </w:t>
      </w:r>
      <w:r w:rsidR="001D0D3C">
        <w:rPr>
          <w:rFonts w:ascii="Segoe UI" w:eastAsia="Times New Roman" w:hAnsi="Segoe UI" w:cs="Segoe UI"/>
          <w:color w:val="373A3C"/>
          <w:sz w:val="24"/>
          <w:szCs w:val="24"/>
        </w:rPr>
        <w:t xml:space="preserve"> over</w:t>
      </w:r>
      <w:proofErr w:type="gramEnd"/>
      <w:r w:rsidR="001D0D3C">
        <w:rPr>
          <w:rFonts w:ascii="Segoe UI" w:eastAsia="Times New Roman" w:hAnsi="Segoe UI" w:cs="Segoe UI"/>
          <w:color w:val="373A3C"/>
          <w:sz w:val="24"/>
          <w:szCs w:val="24"/>
        </w:rPr>
        <w:t xml:space="preserve"> [0.667</w:t>
      </w:r>
      <w:r w:rsidR="001D0D3C">
        <w:rPr>
          <w:rFonts w:ascii="Segoe UI" w:eastAsia="Times New Roman" w:hAnsi="Segoe UI" w:cs="Segoe UI"/>
          <w:color w:val="373A3C"/>
          <w:sz w:val="24"/>
          <w:szCs w:val="24"/>
        </w:rPr>
        <w:t>,</w:t>
      </w:r>
      <w:r w:rsidR="001D0D3C" w:rsidRPr="001D0D3C">
        <w:rPr>
          <w:noProof/>
        </w:rPr>
        <w:t xml:space="preserve"> </w:t>
      </w:r>
      <w:r w:rsidR="001D0D3C">
        <w:rPr>
          <w:noProof/>
        </w:rPr>
        <w:t>∞</w:t>
      </w:r>
      <w:r w:rsidR="001D0D3C">
        <w:rPr>
          <w:rFonts w:ascii="Segoe UI" w:eastAsia="Times New Roman" w:hAnsi="Segoe UI" w:cs="Segoe UI"/>
          <w:color w:val="373A3C"/>
          <w:sz w:val="24"/>
          <w:szCs w:val="24"/>
        </w:rPr>
        <w:t>)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f’(x) is increasing as the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f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increses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>.</w:t>
      </w:r>
    </w:p>
    <w:p w14:paraId="062C509F" w14:textId="26C6676C" w:rsidR="00333D2B" w:rsidRDefault="00333D2B" w:rsidP="001D0D3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’(x) is above </w:t>
      </w:r>
      <w:r w:rsidR="004A47D2">
        <w:rPr>
          <w:rFonts w:ascii="Segoe UI" w:eastAsia="Times New Roman" w:hAnsi="Segoe UI" w:cs="Segoe UI"/>
          <w:color w:val="373A3C"/>
          <w:sz w:val="24"/>
          <w:szCs w:val="24"/>
        </w:rPr>
        <w:t xml:space="preserve">x axis when the function increasing and below x axis when function </w:t>
      </w:r>
      <w:proofErr w:type="spellStart"/>
      <w:r w:rsidR="004A47D2">
        <w:rPr>
          <w:rFonts w:ascii="Segoe UI" w:eastAsia="Times New Roman" w:hAnsi="Segoe UI" w:cs="Segoe UI"/>
          <w:color w:val="373A3C"/>
          <w:sz w:val="24"/>
          <w:szCs w:val="24"/>
        </w:rPr>
        <w:t>decresing</w:t>
      </w:r>
      <w:proofErr w:type="spellEnd"/>
      <w:r w:rsidR="004A47D2">
        <w:rPr>
          <w:rFonts w:ascii="Segoe UI" w:eastAsia="Times New Roman" w:hAnsi="Segoe UI" w:cs="Segoe UI"/>
          <w:color w:val="373A3C"/>
          <w:sz w:val="24"/>
          <w:szCs w:val="24"/>
        </w:rPr>
        <w:t>.</w:t>
      </w:r>
    </w:p>
    <w:p w14:paraId="30210F4F" w14:textId="77777777" w:rsidR="008C0783" w:rsidRDefault="008C0783" w:rsidP="001D0D3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445DD1E2" w14:textId="161AA5F3" w:rsidR="006055BA" w:rsidRDefault="006055BA" w:rsidP="001D0D3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or degree 4, </w:t>
      </w:r>
    </w:p>
    <w:p w14:paraId="252832E1" w14:textId="11337B07" w:rsidR="006055BA" w:rsidRDefault="00431658" w:rsidP="001D0D3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431658">
        <w:rPr>
          <w:rFonts w:ascii="Segoe UI" w:eastAsia="Times New Roman" w:hAnsi="Segoe UI" w:cs="Segoe UI"/>
          <w:color w:val="373A3C"/>
          <w:sz w:val="24"/>
          <w:szCs w:val="24"/>
        </w:rPr>
        <w:drawing>
          <wp:inline distT="0" distB="0" distL="0" distR="0" wp14:anchorId="7F036786" wp14:editId="00C18A99">
            <wp:extent cx="2372910" cy="1383527"/>
            <wp:effectExtent l="0" t="0" r="889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81878" cy="1388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55BA" w:rsidRPr="00482D96">
        <w:rPr>
          <w:rFonts w:ascii="Segoe UI" w:eastAsia="Times New Roman" w:hAnsi="Segoe UI" w:cs="Segoe UI"/>
          <w:color w:val="373A3C"/>
          <w:sz w:val="24"/>
          <w:szCs w:val="24"/>
        </w:rPr>
        <w:drawing>
          <wp:inline distT="0" distB="0" distL="0" distR="0" wp14:anchorId="3CB28DDD" wp14:editId="6CB260B9">
            <wp:extent cx="2214811" cy="906448"/>
            <wp:effectExtent l="0" t="0" r="0" b="8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37261" cy="91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19A6B" w14:textId="77777777" w:rsidR="00685C55" w:rsidRDefault="00685C55" w:rsidP="00685C55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(x) is </w:t>
      </w:r>
    </w:p>
    <w:p w14:paraId="44EDC38D" w14:textId="240C995A" w:rsidR="00685C55" w:rsidRDefault="0091513C" w:rsidP="00685C55">
      <w:pPr>
        <w:shd w:val="clear" w:color="auto" w:fill="FFFFFF"/>
        <w:spacing w:after="100" w:afterAutospacing="1" w:line="240" w:lineRule="auto"/>
        <w:rPr>
          <w:rFonts w:ascii="Segoe UI" w:hAnsi="Segoe UI" w:cs="Segoe UI"/>
          <w:color w:val="373A3C"/>
        </w:rPr>
      </w:pP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lastRenderedPageBreak/>
        <w:t>decesing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685C55">
        <w:rPr>
          <w:rFonts w:ascii="Segoe UI" w:eastAsia="Times New Roman" w:hAnsi="Segoe UI" w:cs="Segoe UI"/>
          <w:color w:val="373A3C"/>
          <w:sz w:val="24"/>
          <w:szCs w:val="24"/>
        </w:rPr>
        <w:t xml:space="preserve">over </w:t>
      </w:r>
      <w:r w:rsidR="00685C55">
        <w:rPr>
          <w:rFonts w:ascii="Segoe UI" w:hAnsi="Segoe UI" w:cs="Segoe UI"/>
          <w:color w:val="373A3C"/>
        </w:rPr>
        <w:t>(-</w:t>
      </w:r>
      <w:proofErr w:type="gramStart"/>
      <w:r w:rsidR="00685C55">
        <w:rPr>
          <w:noProof/>
        </w:rPr>
        <w:t>∞</w:t>
      </w:r>
      <w:r w:rsidR="00685C55">
        <w:rPr>
          <w:rFonts w:ascii="Segoe UI" w:hAnsi="Segoe UI" w:cs="Segoe UI"/>
          <w:color w:val="373A3C"/>
        </w:rPr>
        <w:t>,</w:t>
      </w:r>
      <w:r w:rsidR="00FC6A4C">
        <w:rPr>
          <w:rFonts w:ascii="Segoe UI" w:hAnsi="Segoe UI" w:cs="Segoe UI"/>
          <w:color w:val="373A3C"/>
        </w:rPr>
        <w:t>-</w:t>
      </w:r>
      <w:proofErr w:type="gramEnd"/>
      <w:r w:rsidR="00D27907">
        <w:rPr>
          <w:rFonts w:ascii="Segoe UI" w:hAnsi="Segoe UI" w:cs="Segoe UI"/>
          <w:color w:val="373A3C"/>
        </w:rPr>
        <w:t>0</w:t>
      </w:r>
      <w:r w:rsidR="00FC6A4C">
        <w:rPr>
          <w:rFonts w:ascii="Segoe UI" w:hAnsi="Segoe UI" w:cs="Segoe UI"/>
          <w:color w:val="373A3C"/>
        </w:rPr>
        <w:t>.</w:t>
      </w:r>
      <w:r w:rsidR="00D27907">
        <w:rPr>
          <w:rFonts w:ascii="Segoe UI" w:hAnsi="Segoe UI" w:cs="Segoe UI"/>
          <w:color w:val="373A3C"/>
        </w:rPr>
        <w:t>707</w:t>
      </w:r>
      <w:r w:rsidR="00685C55">
        <w:rPr>
          <w:rFonts w:ascii="Segoe UI" w:hAnsi="Segoe UI" w:cs="Segoe UI"/>
          <w:color w:val="373A3C"/>
        </w:rPr>
        <w:t xml:space="preserve">] , </w:t>
      </w:r>
      <w:proofErr w:type="spellStart"/>
      <w:r w:rsidR="00685C55">
        <w:rPr>
          <w:rFonts w:ascii="Segoe UI" w:hAnsi="Segoe UI" w:cs="Segoe UI"/>
          <w:color w:val="373A3C"/>
        </w:rPr>
        <w:t>f’x</w:t>
      </w:r>
      <w:proofErr w:type="spellEnd"/>
      <w:r w:rsidR="00685C55">
        <w:rPr>
          <w:rFonts w:ascii="Segoe UI" w:hAnsi="Segoe UI" w:cs="Segoe UI"/>
          <w:color w:val="373A3C"/>
        </w:rPr>
        <w:t xml:space="preserve">  having a positive value and </w:t>
      </w:r>
      <w:proofErr w:type="spellStart"/>
      <w:r w:rsidR="00685C55">
        <w:rPr>
          <w:rFonts w:ascii="Segoe UI" w:hAnsi="Segoe UI" w:cs="Segoe UI"/>
          <w:color w:val="373A3C"/>
        </w:rPr>
        <w:t>decreses</w:t>
      </w:r>
      <w:proofErr w:type="spellEnd"/>
      <w:r w:rsidR="00685C55">
        <w:rPr>
          <w:rFonts w:ascii="Segoe UI" w:hAnsi="Segoe UI" w:cs="Segoe UI"/>
          <w:color w:val="373A3C"/>
        </w:rPr>
        <w:t xml:space="preserve"> when the </w:t>
      </w:r>
      <w:proofErr w:type="spellStart"/>
      <w:r w:rsidR="00685C55">
        <w:rPr>
          <w:rFonts w:ascii="Segoe UI" w:hAnsi="Segoe UI" w:cs="Segoe UI"/>
          <w:color w:val="373A3C"/>
        </w:rPr>
        <w:t>fx</w:t>
      </w:r>
      <w:proofErr w:type="spellEnd"/>
      <w:r w:rsidR="00685C55">
        <w:rPr>
          <w:rFonts w:ascii="Segoe UI" w:hAnsi="Segoe UI" w:cs="Segoe UI"/>
          <w:color w:val="373A3C"/>
        </w:rPr>
        <w:t xml:space="preserve"> reaching maximum. </w:t>
      </w:r>
      <w:proofErr w:type="spellStart"/>
      <w:r w:rsidR="00685C55">
        <w:rPr>
          <w:rFonts w:ascii="Segoe UI" w:hAnsi="Segoe UI" w:cs="Segoe UI"/>
          <w:color w:val="373A3C"/>
        </w:rPr>
        <w:t>f’x</w:t>
      </w:r>
      <w:proofErr w:type="spellEnd"/>
      <w:r w:rsidR="00685C55">
        <w:rPr>
          <w:rFonts w:ascii="Segoe UI" w:hAnsi="Segoe UI" w:cs="Segoe UI"/>
          <w:color w:val="373A3C"/>
        </w:rPr>
        <w:t xml:space="preserve"> become 0 when there is a maximum or </w:t>
      </w:r>
      <w:proofErr w:type="spellStart"/>
      <w:r w:rsidR="00685C55">
        <w:rPr>
          <w:rFonts w:ascii="Segoe UI" w:hAnsi="Segoe UI" w:cs="Segoe UI"/>
          <w:color w:val="373A3C"/>
        </w:rPr>
        <w:t>minimium</w:t>
      </w:r>
      <w:proofErr w:type="spellEnd"/>
      <w:r w:rsidR="00685C55">
        <w:rPr>
          <w:rFonts w:ascii="Segoe UI" w:hAnsi="Segoe UI" w:cs="Segoe UI"/>
          <w:color w:val="373A3C"/>
        </w:rPr>
        <w:t>.</w:t>
      </w:r>
    </w:p>
    <w:p w14:paraId="7073D967" w14:textId="1FF760C1" w:rsidR="00685C55" w:rsidRDefault="00817131" w:rsidP="00685C55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F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proofErr w:type="gramStart"/>
      <w:r w:rsidR="000826FA">
        <w:rPr>
          <w:rFonts w:ascii="Segoe UI" w:eastAsia="Times New Roman" w:hAnsi="Segoe UI" w:cs="Segoe UI"/>
          <w:color w:val="373A3C"/>
          <w:sz w:val="24"/>
          <w:szCs w:val="24"/>
        </w:rPr>
        <w:t xml:space="preserve">increasing  </w:t>
      </w:r>
      <w:r w:rsidR="00685C55">
        <w:rPr>
          <w:rFonts w:ascii="Segoe UI" w:eastAsia="Times New Roman" w:hAnsi="Segoe UI" w:cs="Segoe UI"/>
          <w:color w:val="373A3C"/>
          <w:sz w:val="24"/>
          <w:szCs w:val="24"/>
        </w:rPr>
        <w:t>over</w:t>
      </w:r>
      <w:proofErr w:type="gramEnd"/>
      <w:r w:rsidR="00685C55">
        <w:rPr>
          <w:rFonts w:ascii="Segoe UI" w:eastAsia="Times New Roman" w:hAnsi="Segoe UI" w:cs="Segoe UI"/>
          <w:color w:val="373A3C"/>
          <w:sz w:val="24"/>
          <w:szCs w:val="24"/>
        </w:rPr>
        <w:t xml:space="preserve"> [</w:t>
      </w:r>
      <w:r>
        <w:rPr>
          <w:rFonts w:ascii="Segoe UI" w:eastAsia="Times New Roman" w:hAnsi="Segoe UI" w:cs="Segoe UI"/>
          <w:color w:val="373A3C"/>
          <w:sz w:val="24"/>
          <w:szCs w:val="24"/>
        </w:rPr>
        <w:t>-0.707</w:t>
      </w:r>
      <w:r w:rsidR="00685C55">
        <w:rPr>
          <w:rFonts w:ascii="Segoe UI" w:eastAsia="Times New Roman" w:hAnsi="Segoe UI" w:cs="Segoe UI"/>
          <w:color w:val="373A3C"/>
          <w:sz w:val="24"/>
          <w:szCs w:val="24"/>
        </w:rPr>
        <w:t>,</w:t>
      </w:r>
      <w:r w:rsidR="000826FA">
        <w:rPr>
          <w:rFonts w:ascii="Segoe UI" w:eastAsia="Times New Roman" w:hAnsi="Segoe UI" w:cs="Segoe UI"/>
          <w:color w:val="373A3C"/>
          <w:sz w:val="24"/>
          <w:szCs w:val="24"/>
        </w:rPr>
        <w:t>0</w:t>
      </w:r>
      <w:r w:rsidR="00685C55">
        <w:rPr>
          <w:rFonts w:ascii="Segoe UI" w:eastAsia="Times New Roman" w:hAnsi="Segoe UI" w:cs="Segoe UI"/>
          <w:color w:val="373A3C"/>
          <w:sz w:val="24"/>
          <w:szCs w:val="24"/>
        </w:rPr>
        <w:t xml:space="preserve">) , f’(x) is </w:t>
      </w:r>
      <w:r w:rsidR="00DA4723">
        <w:rPr>
          <w:rFonts w:ascii="Segoe UI" w:eastAsia="Times New Roman" w:hAnsi="Segoe UI" w:cs="Segoe UI"/>
          <w:color w:val="373A3C"/>
          <w:sz w:val="24"/>
          <w:szCs w:val="24"/>
        </w:rPr>
        <w:t>&gt;</w:t>
      </w:r>
      <w:r w:rsidR="00685C55">
        <w:rPr>
          <w:rFonts w:ascii="Segoe UI" w:eastAsia="Times New Roman" w:hAnsi="Segoe UI" w:cs="Segoe UI"/>
          <w:color w:val="373A3C"/>
          <w:sz w:val="24"/>
          <w:szCs w:val="24"/>
        </w:rPr>
        <w:t xml:space="preserve"> 0</w:t>
      </w:r>
    </w:p>
    <w:p w14:paraId="4BA0E8E1" w14:textId="15DE881A" w:rsidR="00AA1925" w:rsidRDefault="00AA1925" w:rsidP="00685C55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spellStart"/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F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decresing</w:t>
      </w:r>
      <w:proofErr w:type="spellEnd"/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 over [0,</w:t>
      </w:r>
      <w:r w:rsidRPr="001D0D3C">
        <w:rPr>
          <w:noProof/>
        </w:rPr>
        <w:t xml:space="preserve"> </w:t>
      </w:r>
      <w:r w:rsidR="003C299B">
        <w:rPr>
          <w:rFonts w:ascii="Segoe UI" w:eastAsia="Times New Roman" w:hAnsi="Segoe UI" w:cs="Segoe UI"/>
          <w:color w:val="373A3C"/>
          <w:sz w:val="24"/>
          <w:szCs w:val="24"/>
        </w:rPr>
        <w:t>0.707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) f’(x) is </w:t>
      </w:r>
      <w:proofErr w:type="spellStart"/>
      <w:r w:rsidR="00361ED6">
        <w:rPr>
          <w:rFonts w:ascii="Segoe UI" w:eastAsia="Times New Roman" w:hAnsi="Segoe UI" w:cs="Segoe UI"/>
          <w:color w:val="373A3C"/>
          <w:sz w:val="24"/>
          <w:szCs w:val="24"/>
        </w:rPr>
        <w:t>decresing</w:t>
      </w:r>
      <w:proofErr w:type="spellEnd"/>
      <w:r w:rsidR="00361ED6">
        <w:rPr>
          <w:rFonts w:ascii="Segoe UI" w:eastAsia="Times New Roman" w:hAnsi="Segoe UI" w:cs="Segoe UI"/>
          <w:color w:val="373A3C"/>
          <w:sz w:val="24"/>
          <w:szCs w:val="24"/>
        </w:rPr>
        <w:t xml:space="preserve">  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as the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f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increses</w:t>
      </w:r>
      <w:proofErr w:type="spellEnd"/>
    </w:p>
    <w:p w14:paraId="276834D0" w14:textId="20F212D8" w:rsidR="00685C55" w:rsidRDefault="00DA4723" w:rsidP="00685C55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proofErr w:type="spellStart"/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F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685C55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AA1925">
        <w:rPr>
          <w:rFonts w:ascii="Segoe UI" w:eastAsia="Times New Roman" w:hAnsi="Segoe UI" w:cs="Segoe UI"/>
          <w:color w:val="373A3C"/>
          <w:sz w:val="24"/>
          <w:szCs w:val="24"/>
        </w:rPr>
        <w:t>increasing</w:t>
      </w:r>
      <w:proofErr w:type="gramEnd"/>
      <w:r w:rsidR="00AA1925">
        <w:rPr>
          <w:rFonts w:ascii="Segoe UI" w:eastAsia="Times New Roman" w:hAnsi="Segoe UI" w:cs="Segoe UI"/>
          <w:color w:val="373A3C"/>
          <w:sz w:val="24"/>
          <w:szCs w:val="24"/>
        </w:rPr>
        <w:t xml:space="preserve">  </w:t>
      </w:r>
      <w:r w:rsidR="00685C55">
        <w:rPr>
          <w:rFonts w:ascii="Segoe UI" w:eastAsia="Times New Roman" w:hAnsi="Segoe UI" w:cs="Segoe UI"/>
          <w:color w:val="373A3C"/>
          <w:sz w:val="24"/>
          <w:szCs w:val="24"/>
        </w:rPr>
        <w:t>over [0.</w:t>
      </w:r>
      <w:r w:rsidR="003B12A2" w:rsidRPr="003B12A2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3B12A2">
        <w:rPr>
          <w:rFonts w:ascii="Segoe UI" w:eastAsia="Times New Roman" w:hAnsi="Segoe UI" w:cs="Segoe UI"/>
          <w:color w:val="373A3C"/>
          <w:sz w:val="24"/>
          <w:szCs w:val="24"/>
        </w:rPr>
        <w:t>707</w:t>
      </w:r>
      <w:r w:rsidR="00685C55">
        <w:rPr>
          <w:rFonts w:ascii="Segoe UI" w:eastAsia="Times New Roman" w:hAnsi="Segoe UI" w:cs="Segoe UI"/>
          <w:color w:val="373A3C"/>
          <w:sz w:val="24"/>
          <w:szCs w:val="24"/>
        </w:rPr>
        <w:t>,</w:t>
      </w:r>
      <w:r w:rsidR="00685C55" w:rsidRPr="001D0D3C">
        <w:rPr>
          <w:noProof/>
        </w:rPr>
        <w:t xml:space="preserve"> </w:t>
      </w:r>
      <w:r w:rsidR="00685C55">
        <w:rPr>
          <w:noProof/>
        </w:rPr>
        <w:t>∞</w:t>
      </w:r>
      <w:r w:rsidR="00685C55">
        <w:rPr>
          <w:rFonts w:ascii="Segoe UI" w:eastAsia="Times New Roman" w:hAnsi="Segoe UI" w:cs="Segoe UI"/>
          <w:color w:val="373A3C"/>
          <w:sz w:val="24"/>
          <w:szCs w:val="24"/>
        </w:rPr>
        <w:t xml:space="preserve">) f’(x) is increasing as the </w:t>
      </w:r>
      <w:proofErr w:type="spellStart"/>
      <w:r w:rsidR="00685C55">
        <w:rPr>
          <w:rFonts w:ascii="Segoe UI" w:eastAsia="Times New Roman" w:hAnsi="Segoe UI" w:cs="Segoe UI"/>
          <w:color w:val="373A3C"/>
          <w:sz w:val="24"/>
          <w:szCs w:val="24"/>
        </w:rPr>
        <w:t>fx</w:t>
      </w:r>
      <w:proofErr w:type="spellEnd"/>
      <w:r w:rsidR="00685C55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proofErr w:type="spellStart"/>
      <w:r w:rsidR="00685C55">
        <w:rPr>
          <w:rFonts w:ascii="Segoe UI" w:eastAsia="Times New Roman" w:hAnsi="Segoe UI" w:cs="Segoe UI"/>
          <w:color w:val="373A3C"/>
          <w:sz w:val="24"/>
          <w:szCs w:val="24"/>
        </w:rPr>
        <w:t>increses</w:t>
      </w:r>
      <w:proofErr w:type="spellEnd"/>
      <w:r w:rsidR="00685C55">
        <w:rPr>
          <w:rFonts w:ascii="Segoe UI" w:eastAsia="Times New Roman" w:hAnsi="Segoe UI" w:cs="Segoe UI"/>
          <w:color w:val="373A3C"/>
          <w:sz w:val="24"/>
          <w:szCs w:val="24"/>
        </w:rPr>
        <w:t>.</w:t>
      </w:r>
    </w:p>
    <w:p w14:paraId="63BED4B8" w14:textId="77777777" w:rsidR="00685C55" w:rsidRDefault="00685C55" w:rsidP="00685C55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’(x) is above x axis when the function increasing and below x axis when function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decresing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>.</w:t>
      </w:r>
    </w:p>
    <w:p w14:paraId="7E138FE4" w14:textId="0E57C9A5" w:rsidR="008C0783" w:rsidRDefault="008C0783" w:rsidP="001D0D3C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2602F0EA" w14:textId="298B5FA6" w:rsidR="001D0D3C" w:rsidRDefault="001D0D3C" w:rsidP="00573431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7C5C0596" w14:textId="2155F15A" w:rsidR="00573431" w:rsidRPr="00573431" w:rsidRDefault="00573431" w:rsidP="005734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4. For the following exercises, the given limit represents the derivative of a function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6F685A2B" wp14:editId="7E65C57B">
            <wp:extent cx="690245" cy="189865"/>
            <wp:effectExtent l="0" t="0" r="0" b="635"/>
            <wp:docPr id="18" name="Picture 18" descr="y = f (x) ">
              <a:hlinkClick xmlns:a="http://schemas.openxmlformats.org/drawingml/2006/main" r:id="rId2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y = f (x) ">
                      <a:hlinkClick r:id="rId2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245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at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11580CAC" wp14:editId="40F38AFC">
            <wp:extent cx="448310" cy="94615"/>
            <wp:effectExtent l="0" t="0" r="8890" b="635"/>
            <wp:docPr id="17" name="Picture 17" descr=" x=a">
              <a:hlinkClick xmlns:a="http://schemas.openxmlformats.org/drawingml/2006/main" r:id="rId3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 x=a">
                      <a:hlinkClick r:id="rId3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" cy="9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 Find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79EAEF6F" wp14:editId="201CFC0F">
            <wp:extent cx="336550" cy="189865"/>
            <wp:effectExtent l="0" t="0" r="6350" b="635"/>
            <wp:docPr id="16" name="Picture 16" descr="f (x)">
              <a:hlinkClick xmlns:a="http://schemas.openxmlformats.org/drawingml/2006/main" r:id="rId3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f (x)">
                      <a:hlinkClick r:id="rId3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and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44F06411" wp14:editId="4D80EFC7">
            <wp:extent cx="94615" cy="86360"/>
            <wp:effectExtent l="0" t="0" r="635" b="8890"/>
            <wp:docPr id="15" name="Picture 15" descr="a">
              <a:hlinkClick xmlns:a="http://schemas.openxmlformats.org/drawingml/2006/main" r:id="rId3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a">
                      <a:hlinkClick r:id="rId3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" cy="8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</w:t>
      </w:r>
    </w:p>
    <w:p w14:paraId="714F3DD5" w14:textId="7FD408DF" w:rsidR="00573431" w:rsidRDefault="00573431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i) 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553BCBFF" wp14:editId="49DB5EE3">
            <wp:extent cx="1449070" cy="431165"/>
            <wp:effectExtent l="0" t="0" r="0" b="6985"/>
            <wp:docPr id="14" name="Picture 14" descr=" \displaystyle \lim_{h \to 0} \frac{(1+h)^{2/3}-1}{h} ">
              <a:hlinkClick xmlns:a="http://schemas.openxmlformats.org/drawingml/2006/main" r:id="rId3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 \displaystyle \lim_{h \to 0} \frac{(1+h)^{2/3}-1}{h} ">
                      <a:hlinkClick r:id="rId3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070" cy="43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  <w:t>ii)  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720DDE16" wp14:editId="34343C9B">
            <wp:extent cx="1397635" cy="431165"/>
            <wp:effectExtent l="0" t="0" r="0" b="6985"/>
            <wp:docPr id="13" name="Picture 13" descr=" \displaystyle \lim_{h \to 0} \frac{(2+h)^4-16}{h} ">
              <a:hlinkClick xmlns:a="http://schemas.openxmlformats.org/drawingml/2006/main" r:id="rId3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 \displaystyle \lim_{h \to 0} \frac{(2+h)^4-16}{h} ">
                      <a:hlinkClick r:id="rId3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635" cy="43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 </w:t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</w:p>
    <w:p w14:paraId="347A7C5F" w14:textId="505325C8" w:rsidR="00433400" w:rsidRDefault="00655D91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1)</w:t>
      </w:r>
    </w:p>
    <w:p w14:paraId="1BE1AB6B" w14:textId="2F2E0A3C" w:rsidR="00433400" w:rsidRDefault="00BB061E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as f’(x) = </w:t>
      </w:r>
      <m:oMath>
        <m:func>
          <m:funcPr>
            <m:ctrlPr>
              <w:rPr>
                <w:rFonts w:ascii="Cambria Math" w:eastAsia="Times New Roman" w:hAnsi="Cambria Math" w:cs="Segoe UI"/>
                <w:i/>
                <w:color w:val="373A3C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h→0</m:t>
                </m:r>
              </m:lim>
            </m:limLow>
          </m:fName>
          <m:e>
            <m:eqArr>
              <m:eqArr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f</m:t>
                </m:r>
                <m:d>
                  <m:dPr>
                    <m:ctrlPr>
                      <w:rPr>
                        <w:rFonts w:ascii="Cambria Math" w:eastAsia="Times New Roman" w:hAnsi="Cambria Math" w:cs="Segoe UI"/>
                        <w:i/>
                        <w:color w:val="373A3C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a+h</m:t>
                    </m:r>
                  </m:e>
                </m:d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-f</m:t>
                </m:r>
                <m:d>
                  <m:dPr>
                    <m:ctrlPr>
                      <w:rPr>
                        <w:rFonts w:ascii="Cambria Math" w:eastAsia="Times New Roman" w:hAnsi="Cambria Math" w:cs="Segoe UI"/>
                        <w:i/>
                        <w:color w:val="373A3C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a</m:t>
                    </m:r>
                  </m:e>
                </m:d>
              </m:e>
              <m:e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h</m:t>
                </m:r>
              </m:e>
            </m:eqArr>
          </m:e>
        </m:func>
      </m:oMath>
    </w:p>
    <w:p w14:paraId="0C0012BA" w14:textId="46284696" w:rsidR="00F64A7F" w:rsidRDefault="006E2B35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this formula is equivalent to </w:t>
      </w:r>
    </w:p>
    <w:p w14:paraId="40832AC0" w14:textId="093DF6E8" w:rsidR="006E2B35" w:rsidRDefault="0098123B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(</w:t>
      </w:r>
      <w:r w:rsidR="004F0456">
        <w:rPr>
          <w:rFonts w:ascii="Segoe UI" w:eastAsia="Times New Roman" w:hAnsi="Segoe UI" w:cs="Segoe UI"/>
          <w:color w:val="373A3C"/>
          <w:sz w:val="24"/>
          <w:szCs w:val="24"/>
        </w:rPr>
        <w:t>f(</w:t>
      </w:r>
      <w:proofErr w:type="spellStart"/>
      <w:r w:rsidR="004F0456">
        <w:rPr>
          <w:rFonts w:ascii="Segoe UI" w:eastAsia="Times New Roman" w:hAnsi="Segoe UI" w:cs="Segoe UI"/>
          <w:color w:val="373A3C"/>
          <w:sz w:val="24"/>
          <w:szCs w:val="24"/>
        </w:rPr>
        <w:t>a+h</w:t>
      </w:r>
      <w:proofErr w:type="spellEnd"/>
      <w:r w:rsidR="004F0456">
        <w:rPr>
          <w:rFonts w:ascii="Segoe UI" w:eastAsia="Times New Roman" w:hAnsi="Segoe UI" w:cs="Segoe UI"/>
          <w:color w:val="373A3C"/>
          <w:sz w:val="24"/>
          <w:szCs w:val="24"/>
        </w:rPr>
        <w:t>)</w:t>
      </w:r>
      <w:r w:rsidR="00164B64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 w:rsidR="004F0456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/3 </w:t>
      </w:r>
      <w:r w:rsidR="004F0456">
        <w:rPr>
          <w:rFonts w:ascii="Segoe UI" w:eastAsia="Times New Roman" w:hAnsi="Segoe UI" w:cs="Segoe UI"/>
          <w:color w:val="373A3C"/>
          <w:sz w:val="24"/>
          <w:szCs w:val="24"/>
        </w:rPr>
        <w:t>-f(a)</w:t>
      </w:r>
      <w:r w:rsidR="001A21B0" w:rsidRPr="001A21B0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 </w:t>
      </w:r>
      <w:r w:rsidR="001A21B0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/3</w:t>
      </w:r>
      <w:r>
        <w:rPr>
          <w:rFonts w:ascii="Segoe UI" w:eastAsia="Times New Roman" w:hAnsi="Segoe UI" w:cs="Segoe UI"/>
          <w:color w:val="373A3C"/>
          <w:sz w:val="24"/>
          <w:szCs w:val="24"/>
        </w:rPr>
        <w:t>)/h</w:t>
      </w:r>
    </w:p>
    <w:p w14:paraId="01104B66" w14:textId="05EDF4F1" w:rsidR="00FA607C" w:rsidRDefault="00FA607C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= (1+h)</w:t>
      </w:r>
      <w:r w:rsidR="001A21B0" w:rsidRPr="001A21B0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 </w:t>
      </w:r>
      <w:r w:rsidR="001A21B0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/3</w:t>
      </w:r>
      <w:r>
        <w:rPr>
          <w:rFonts w:ascii="Segoe UI" w:eastAsia="Times New Roman" w:hAnsi="Segoe UI" w:cs="Segoe UI"/>
          <w:color w:val="373A3C"/>
          <w:sz w:val="24"/>
          <w:szCs w:val="24"/>
        </w:rPr>
        <w:t>-1</w:t>
      </w:r>
      <w:r w:rsidR="001A21B0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/3</w:t>
      </w:r>
      <w:r w:rsidR="00D05CE6">
        <w:rPr>
          <w:rFonts w:ascii="Segoe UI" w:eastAsia="Times New Roman" w:hAnsi="Segoe UI" w:cs="Segoe UI"/>
          <w:color w:val="373A3C"/>
          <w:sz w:val="24"/>
          <w:szCs w:val="24"/>
        </w:rPr>
        <w:t xml:space="preserve">/ h </w:t>
      </w:r>
    </w:p>
    <w:p w14:paraId="5EFCA66C" w14:textId="27E091B5" w:rsidR="00A77EFE" w:rsidRDefault="00A77EFE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The function is f(x)=x</w:t>
      </w:r>
      <w:r w:rsidR="001A21B0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/3</w:t>
      </w:r>
      <w:r w:rsidR="001A21B0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 </w:t>
      </w:r>
      <w:r w:rsidR="00B71328">
        <w:rPr>
          <w:rFonts w:ascii="Segoe UI" w:eastAsia="Times New Roman" w:hAnsi="Segoe UI" w:cs="Segoe UI"/>
          <w:color w:val="373A3C"/>
          <w:sz w:val="24"/>
          <w:szCs w:val="24"/>
        </w:rPr>
        <w:t>the a = 1</w:t>
      </w:r>
    </w:p>
    <w:p w14:paraId="40675BBF" w14:textId="77777777" w:rsidR="00163BA2" w:rsidRDefault="00163BA2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64592676" w14:textId="2B001160" w:rsidR="00655D91" w:rsidRDefault="00655D91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2) similarly, </w:t>
      </w:r>
    </w:p>
    <w:p w14:paraId="6DA69CD3" w14:textId="77777777" w:rsidR="00655D91" w:rsidRDefault="00655D91" w:rsidP="00655D9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as f’(x) = </w:t>
      </w:r>
      <m:oMath>
        <m:func>
          <m:funcPr>
            <m:ctrlPr>
              <w:rPr>
                <w:rFonts w:ascii="Cambria Math" w:eastAsia="Times New Roman" w:hAnsi="Cambria Math" w:cs="Segoe UI"/>
                <w:i/>
                <w:color w:val="373A3C"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h→0</m:t>
                </m:r>
              </m:lim>
            </m:limLow>
          </m:fName>
          <m:e>
            <m:eqArr>
              <m:eqArr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f</m:t>
                </m:r>
                <m:d>
                  <m:dPr>
                    <m:ctrlPr>
                      <w:rPr>
                        <w:rFonts w:ascii="Cambria Math" w:eastAsia="Times New Roman" w:hAnsi="Cambria Math" w:cs="Segoe UI"/>
                        <w:i/>
                        <w:color w:val="373A3C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a+h</m:t>
                    </m:r>
                  </m:e>
                </m:d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-f</m:t>
                </m:r>
                <m:d>
                  <m:dPr>
                    <m:ctrlPr>
                      <w:rPr>
                        <w:rFonts w:ascii="Cambria Math" w:eastAsia="Times New Roman" w:hAnsi="Cambria Math" w:cs="Segoe UI"/>
                        <w:i/>
                        <w:color w:val="373A3C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a</m:t>
                    </m:r>
                  </m:e>
                </m:d>
              </m:e>
              <m:e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h</m:t>
                </m:r>
              </m:e>
            </m:eqArr>
          </m:e>
        </m:func>
      </m:oMath>
    </w:p>
    <w:p w14:paraId="7D9DC281" w14:textId="78A17412" w:rsidR="00655D91" w:rsidRDefault="00447FB0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limit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=  (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>2+h)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4 </w:t>
      </w:r>
      <w:r>
        <w:rPr>
          <w:rFonts w:ascii="Segoe UI" w:eastAsia="Times New Roman" w:hAnsi="Segoe UI" w:cs="Segoe UI"/>
          <w:color w:val="373A3C"/>
          <w:sz w:val="24"/>
          <w:szCs w:val="24"/>
        </w:rPr>
        <w:t>-2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4 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/h </w:t>
      </w:r>
    </w:p>
    <w:p w14:paraId="39F8E576" w14:textId="3562D798" w:rsidR="00447FB0" w:rsidRDefault="00447FB0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then 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its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matching the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bacis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forms.</w:t>
      </w:r>
    </w:p>
    <w:p w14:paraId="584D5E18" w14:textId="3F80930E" w:rsidR="008930D4" w:rsidRPr="006D2FE2" w:rsidRDefault="008930D4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F(x)=x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4</w:t>
      </w:r>
      <w:r w:rsidR="00A82EDA">
        <w:rPr>
          <w:rFonts w:ascii="Segoe UI" w:eastAsia="Times New Roman" w:hAnsi="Segoe UI" w:cs="Segoe UI"/>
          <w:color w:val="373A3C"/>
          <w:sz w:val="24"/>
          <w:szCs w:val="24"/>
        </w:rPr>
        <w:t xml:space="preserve"> ,</w:t>
      </w:r>
      <w:proofErr w:type="gramEnd"/>
      <w:r w:rsidR="00A82EDA">
        <w:rPr>
          <w:rFonts w:ascii="Segoe UI" w:eastAsia="Times New Roman" w:hAnsi="Segoe UI" w:cs="Segoe UI"/>
          <w:color w:val="373A3C"/>
          <w:sz w:val="24"/>
          <w:szCs w:val="24"/>
        </w:rPr>
        <w:t xml:space="preserve"> and a =2</w:t>
      </w:r>
    </w:p>
    <w:p w14:paraId="7D4BC077" w14:textId="77777777" w:rsidR="00447FB0" w:rsidRPr="00447FB0" w:rsidRDefault="00447FB0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</w:p>
    <w:p w14:paraId="3D1A078B" w14:textId="77777777" w:rsidR="00655D91" w:rsidRPr="00D05CE6" w:rsidRDefault="00655D91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10AB4F7B" w14:textId="77777777" w:rsidR="00462799" w:rsidRPr="004F0456" w:rsidRDefault="00462799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</w:p>
    <w:p w14:paraId="3741F5A8" w14:textId="77777777" w:rsidR="00BB061E" w:rsidRPr="00573431" w:rsidRDefault="00BB061E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1E43D55B" w14:textId="04478F5A" w:rsidR="00003AE8" w:rsidRDefault="00573431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lastRenderedPageBreak/>
        <w:t>5. Use derivative rules to find the derivative of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190DD3C7" wp14:editId="526CC49E">
            <wp:extent cx="3062605" cy="250190"/>
            <wp:effectExtent l="0" t="0" r="4445" b="0"/>
            <wp:docPr id="12" name="Picture 12" descr=" h(x)=3f(x)-2g(x)-x^2f(x)+ \frac{g(x)}{x^3-1}  ">
              <a:hlinkClick xmlns:a="http://schemas.openxmlformats.org/drawingml/2006/main" r:id="rId4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 h(x)=3f(x)-2g(x)-x^2f(x)+ \frac{g(x)}{x^3-1}  ">
                      <a:hlinkClick r:id="rId4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605" cy="25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 Show steps for full credit.</w:t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="00A655F6">
        <w:rPr>
          <w:rFonts w:ascii="Segoe UI" w:eastAsia="Times New Roman" w:hAnsi="Segoe UI" w:cs="Segoe UI"/>
          <w:color w:val="373A3C"/>
          <w:sz w:val="24"/>
          <w:szCs w:val="24"/>
        </w:rPr>
        <w:t xml:space="preserve">according to the </w:t>
      </w:r>
      <w:r w:rsidR="00165314">
        <w:rPr>
          <w:rFonts w:ascii="Segoe UI" w:eastAsia="Times New Roman" w:hAnsi="Segoe UI" w:cs="Segoe UI"/>
          <w:color w:val="373A3C"/>
          <w:sz w:val="24"/>
          <w:szCs w:val="24"/>
        </w:rPr>
        <w:t>power rule and product rule as well as the quotient rule.</w:t>
      </w:r>
    </w:p>
    <w:p w14:paraId="36BB94B4" w14:textId="77777777" w:rsidR="00165314" w:rsidRDefault="00165314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2363819E" w14:textId="1C4D81A0" w:rsidR="00003AE8" w:rsidRDefault="00737E6C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h’(x) = </w:t>
      </w:r>
      <w:r w:rsidR="00165314">
        <w:rPr>
          <w:rFonts w:ascii="Segoe UI" w:eastAsia="Times New Roman" w:hAnsi="Segoe UI" w:cs="Segoe UI"/>
          <w:color w:val="373A3C"/>
          <w:sz w:val="24"/>
          <w:szCs w:val="24"/>
        </w:rPr>
        <w:t xml:space="preserve">3f’(x) -2g’(x) – </w:t>
      </w:r>
      <w:proofErr w:type="gramStart"/>
      <w:r w:rsidR="00165314">
        <w:rPr>
          <w:rFonts w:ascii="Segoe UI" w:eastAsia="Times New Roman" w:hAnsi="Segoe UI" w:cs="Segoe UI"/>
          <w:color w:val="373A3C"/>
          <w:sz w:val="24"/>
          <w:szCs w:val="24"/>
        </w:rPr>
        <w:t xml:space="preserve">( </w:t>
      </w:r>
      <w:r w:rsidR="005F766F">
        <w:rPr>
          <w:rFonts w:ascii="Segoe UI" w:eastAsia="Times New Roman" w:hAnsi="Segoe UI" w:cs="Segoe UI"/>
          <w:color w:val="373A3C"/>
          <w:sz w:val="24"/>
          <w:szCs w:val="24"/>
        </w:rPr>
        <w:t>2</w:t>
      </w:r>
      <w:proofErr w:type="gramEnd"/>
      <w:r w:rsidR="005F766F">
        <w:rPr>
          <w:rFonts w:ascii="Segoe UI" w:eastAsia="Times New Roman" w:hAnsi="Segoe UI" w:cs="Segoe UI"/>
          <w:color w:val="373A3C"/>
          <w:sz w:val="24"/>
          <w:szCs w:val="24"/>
        </w:rPr>
        <w:t>x* f(x) + f’(x)*x</w:t>
      </w:r>
      <w:r w:rsidR="005F766F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 w:rsidR="00165314">
        <w:rPr>
          <w:rFonts w:ascii="Segoe UI" w:eastAsia="Times New Roman" w:hAnsi="Segoe UI" w:cs="Segoe UI"/>
          <w:color w:val="373A3C"/>
          <w:sz w:val="24"/>
          <w:szCs w:val="24"/>
        </w:rPr>
        <w:t>)</w:t>
      </w:r>
      <w:r w:rsidR="005F766F">
        <w:rPr>
          <w:rFonts w:ascii="Segoe UI" w:eastAsia="Times New Roman" w:hAnsi="Segoe UI" w:cs="Segoe UI"/>
          <w:color w:val="373A3C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g</m:t>
                </m:r>
              </m:e>
              <m:sup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Times New Roman" w:hAnsi="Cambria Math" w:cs="Segoe UI"/>
                        <w:i/>
                        <w:color w:val="373A3C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-1</m:t>
                </m:r>
              </m:e>
            </m:d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Times New Roman" w:hAnsi="Cambria Math" w:cs="Segoe UI"/>
                        <w:i/>
                        <w:color w:val="373A3C"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Times New Roman" w:hAnsi="Cambria Math" w:cs="Segoe UI"/>
                            <w:i/>
                            <w:color w:val="373A3C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Segoe UI"/>
                            <w:color w:val="373A3C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Segoe UI"/>
                            <w:color w:val="373A3C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g(x)</m:t>
            </m:r>
          </m:num>
          <m:den>
            <m:sSup>
              <m:sSup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(x</m:t>
                </m:r>
              </m:e>
              <m:sup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3</m:t>
                </m:r>
              </m:sup>
            </m:sSup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 xml:space="preserve">-1)^2 </m:t>
            </m:r>
          </m:den>
        </m:f>
      </m:oMath>
    </w:p>
    <w:p w14:paraId="6071F8F6" w14:textId="207D78F5" w:rsidR="00003AE8" w:rsidRDefault="00003AE8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4DBA04CE" w14:textId="7678441C" w:rsidR="00CD3AE6" w:rsidRDefault="00CD3AE6" w:rsidP="00CD3AE6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  <m:oMath>
        <m:f>
          <m:fPr>
            <m:ctrlP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g</m:t>
                </m:r>
              </m:e>
              <m:sup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Times New Roman" w:hAnsi="Cambria Math" w:cs="Segoe UI"/>
                        <w:i/>
                        <w:color w:val="373A3C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-1</m:t>
                </m:r>
              </m:e>
            </m:d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Times New Roman" w:hAnsi="Cambria Math" w:cs="Segoe UI"/>
                        <w:i/>
                        <w:color w:val="373A3C"/>
                        <w:sz w:val="24"/>
                        <w:szCs w:val="24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Times New Roman" w:hAnsi="Cambria Math" w:cs="Segoe UI"/>
                            <w:i/>
                            <w:color w:val="373A3C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Times New Roman" w:hAnsi="Cambria Math" w:cs="Segoe UI"/>
                            <w:color w:val="373A3C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Times New Roman" w:hAnsi="Cambria Math" w:cs="Segoe UI"/>
                            <w:color w:val="373A3C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  <m:r>
                      <w:rPr>
                        <w:rFonts w:ascii="Cambria Math" w:eastAsia="Times New Roman" w:hAnsi="Cambria Math" w:cs="Segoe UI"/>
                        <w:color w:val="373A3C"/>
                        <w:sz w:val="24"/>
                        <w:szCs w:val="24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>g(x)</m:t>
            </m:r>
          </m:num>
          <m:den>
            <m:sSup>
              <m:sSupPr>
                <m:ctrlPr>
                  <w:rPr>
                    <w:rFonts w:ascii="Cambria Math" w:eastAsia="Times New Roman" w:hAnsi="Cambria Math" w:cs="Segoe UI"/>
                    <w:i/>
                    <w:color w:val="373A3C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(x</m:t>
                </m:r>
              </m:e>
              <m:sup>
                <m:r>
                  <w:rPr>
                    <w:rFonts w:ascii="Cambria Math" w:eastAsia="Times New Roman" w:hAnsi="Cambria Math" w:cs="Segoe UI"/>
                    <w:color w:val="373A3C"/>
                    <w:sz w:val="24"/>
                    <w:szCs w:val="24"/>
                  </w:rPr>
                  <m:t>3</m:t>
                </m:r>
              </m:sup>
            </m:sSup>
            <m:r>
              <w:rPr>
                <w:rFonts w:ascii="Cambria Math" w:eastAsia="Times New Roman" w:hAnsi="Cambria Math" w:cs="Segoe UI"/>
                <w:color w:val="373A3C"/>
                <w:sz w:val="24"/>
                <w:szCs w:val="24"/>
              </w:rPr>
              <m:t xml:space="preserve">-1)^2 </m:t>
            </m:r>
          </m:den>
        </m:f>
      </m:oMath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= </w:t>
      </w:r>
      <w:proofErr w:type="spellStart"/>
      <w:r w:rsidR="004F61C4">
        <w:rPr>
          <w:rFonts w:ascii="Segoe UI" w:eastAsia="Times New Roman" w:hAnsi="Segoe UI" w:cs="Segoe UI"/>
          <w:color w:val="373A3C"/>
          <w:sz w:val="24"/>
          <w:szCs w:val="24"/>
        </w:rPr>
        <w:t>g’x</w:t>
      </w:r>
      <w:proofErr w:type="spellEnd"/>
      <w:r w:rsidR="004F61C4">
        <w:rPr>
          <w:rFonts w:ascii="Segoe UI" w:eastAsia="Times New Roman" w:hAnsi="Segoe UI" w:cs="Segoe UI"/>
          <w:color w:val="373A3C"/>
          <w:sz w:val="24"/>
          <w:szCs w:val="24"/>
        </w:rPr>
        <w:t>*x</w:t>
      </w:r>
      <w:r w:rsidR="004F61C4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3</w:t>
      </w:r>
      <w:r w:rsidR="004F61C4">
        <w:rPr>
          <w:rFonts w:ascii="Segoe UI" w:eastAsia="Times New Roman" w:hAnsi="Segoe UI" w:cs="Segoe UI"/>
          <w:color w:val="373A3C"/>
          <w:sz w:val="24"/>
          <w:szCs w:val="24"/>
        </w:rPr>
        <w:t xml:space="preserve"> – </w:t>
      </w:r>
      <w:proofErr w:type="spellStart"/>
      <w:r w:rsidR="004F61C4">
        <w:rPr>
          <w:rFonts w:ascii="Segoe UI" w:eastAsia="Times New Roman" w:hAnsi="Segoe UI" w:cs="Segoe UI"/>
          <w:color w:val="373A3C"/>
          <w:sz w:val="24"/>
          <w:szCs w:val="24"/>
        </w:rPr>
        <w:t>g’x</w:t>
      </w:r>
      <w:proofErr w:type="spellEnd"/>
      <w:r w:rsidR="004F61C4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F26DD1">
        <w:rPr>
          <w:rFonts w:ascii="Segoe UI" w:eastAsia="Times New Roman" w:hAnsi="Segoe UI" w:cs="Segoe UI"/>
          <w:color w:val="373A3C"/>
          <w:sz w:val="24"/>
          <w:szCs w:val="24"/>
        </w:rPr>
        <w:t xml:space="preserve">– </w:t>
      </w:r>
      <w:proofErr w:type="gramStart"/>
      <w:r w:rsidR="00102BD1">
        <w:rPr>
          <w:rFonts w:ascii="Segoe UI" w:eastAsia="Times New Roman" w:hAnsi="Segoe UI" w:cs="Segoe UI"/>
          <w:color w:val="373A3C"/>
          <w:sz w:val="24"/>
          <w:szCs w:val="24"/>
        </w:rPr>
        <w:t>(</w:t>
      </w:r>
      <w:r w:rsidR="00423DBF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6F2496">
        <w:rPr>
          <w:rFonts w:ascii="Segoe UI" w:eastAsia="Times New Roman" w:hAnsi="Segoe UI" w:cs="Segoe UI"/>
          <w:color w:val="373A3C"/>
          <w:sz w:val="24"/>
          <w:szCs w:val="24"/>
        </w:rPr>
        <w:t>3</w:t>
      </w:r>
      <w:proofErr w:type="gramEnd"/>
      <w:r w:rsidR="00423DBF">
        <w:rPr>
          <w:rFonts w:ascii="Segoe UI" w:eastAsia="Times New Roman" w:hAnsi="Segoe UI" w:cs="Segoe UI"/>
          <w:color w:val="373A3C"/>
          <w:sz w:val="24"/>
          <w:szCs w:val="24"/>
        </w:rPr>
        <w:t>x</w:t>
      </w:r>
      <w:r w:rsidR="006F2496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 w:rsidR="006F2496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102BD1">
        <w:rPr>
          <w:rFonts w:ascii="Segoe UI" w:eastAsia="Times New Roman" w:hAnsi="Segoe UI" w:cs="Segoe UI"/>
          <w:color w:val="373A3C"/>
          <w:sz w:val="24"/>
          <w:szCs w:val="24"/>
        </w:rPr>
        <w:t>)</w:t>
      </w:r>
      <w:r w:rsidR="006F2496">
        <w:rPr>
          <w:rFonts w:ascii="Segoe UI" w:eastAsia="Times New Roman" w:hAnsi="Segoe UI" w:cs="Segoe UI"/>
          <w:color w:val="373A3C"/>
          <w:sz w:val="24"/>
          <w:szCs w:val="24"/>
        </w:rPr>
        <w:t>g(x)</w:t>
      </w:r>
      <w:r w:rsidR="006C3772">
        <w:rPr>
          <w:rFonts w:ascii="Segoe UI" w:eastAsia="Times New Roman" w:hAnsi="Segoe UI" w:cs="Segoe UI"/>
          <w:color w:val="373A3C"/>
          <w:sz w:val="24"/>
          <w:szCs w:val="24"/>
        </w:rPr>
        <w:t xml:space="preserve">  / </w:t>
      </w:r>
      <w:r w:rsidR="001F7C45">
        <w:rPr>
          <w:rFonts w:ascii="Segoe UI" w:eastAsia="Times New Roman" w:hAnsi="Segoe UI" w:cs="Segoe UI"/>
          <w:color w:val="373A3C"/>
          <w:sz w:val="24"/>
          <w:szCs w:val="24"/>
        </w:rPr>
        <w:t>(x</w:t>
      </w:r>
      <w:r w:rsidR="001F7C45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3</w:t>
      </w:r>
      <w:r w:rsidR="001F7C45">
        <w:rPr>
          <w:rFonts w:ascii="Segoe UI" w:eastAsia="Times New Roman" w:hAnsi="Segoe UI" w:cs="Segoe UI"/>
          <w:color w:val="373A3C"/>
          <w:sz w:val="24"/>
          <w:szCs w:val="24"/>
        </w:rPr>
        <w:t>-1)</w:t>
      </w:r>
      <w:r w:rsidR="001F7C45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</w:p>
    <w:p w14:paraId="65750B64" w14:textId="77777777" w:rsidR="00D40662" w:rsidRDefault="00D40662" w:rsidP="00CD3AE6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</w:p>
    <w:p w14:paraId="62456740" w14:textId="195F13C5" w:rsidR="00D40662" w:rsidRDefault="00D40662" w:rsidP="00CD3AE6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result as below </w:t>
      </w:r>
    </w:p>
    <w:p w14:paraId="3B334F69" w14:textId="77777777" w:rsidR="00F269C1" w:rsidRDefault="00F269C1" w:rsidP="00CD3AE6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</w:p>
    <w:p w14:paraId="01AD6D72" w14:textId="78623171" w:rsidR="00F269C1" w:rsidRPr="001F7C45" w:rsidRDefault="006657D4" w:rsidP="00CD3AE6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 </w:t>
      </w:r>
      <w:r w:rsidR="00D40662">
        <w:rPr>
          <w:rFonts w:ascii="Segoe UI" w:eastAsia="Times New Roman" w:hAnsi="Segoe UI" w:cs="Segoe UI"/>
          <w:noProof/>
          <w:color w:val="373A3C"/>
          <w:sz w:val="24"/>
          <w:szCs w:val="24"/>
          <w:vertAlign w:val="superscript"/>
        </w:rPr>
        <w:drawing>
          <wp:inline distT="0" distB="0" distL="0" distR="0" wp14:anchorId="6A15719F" wp14:editId="04E826C4">
            <wp:extent cx="3101090" cy="4120538"/>
            <wp:effectExtent l="4445" t="0" r="8890" b="889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53"/>
                    <a:stretch/>
                  </pic:blipFill>
                  <pic:spPr bwMode="auto">
                    <a:xfrm rot="5400000">
                      <a:off x="0" y="0"/>
                      <a:ext cx="3115372" cy="413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EEE08D" w14:textId="77777777" w:rsidR="00CD3AE6" w:rsidRDefault="00CD3AE6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7EB99A98" w14:textId="77777777" w:rsidR="00624AEB" w:rsidRDefault="00573431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6. Find the values of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42822E6B" wp14:editId="49B0D85B">
            <wp:extent cx="94615" cy="86360"/>
            <wp:effectExtent l="0" t="0" r="635" b="8890"/>
            <wp:docPr id="11" name="Picture 11" descr="x">
              <a:hlinkClick xmlns:a="http://schemas.openxmlformats.org/drawingml/2006/main" r:id="rId43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x">
                      <a:hlinkClick r:id="rId43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15" cy="8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at which the graph of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173B9065" wp14:editId="2C455E91">
            <wp:extent cx="1621790" cy="207010"/>
            <wp:effectExtent l="0" t="0" r="0" b="2540"/>
            <wp:docPr id="10" name="Picture 10" descr=" f (x) = 4x^2  - 3x + 2 ">
              <a:hlinkClick xmlns:a="http://schemas.openxmlformats.org/drawingml/2006/main" r:id="rId45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 f (x) = 4x^2  - 3x + 2 ">
                      <a:hlinkClick r:id="rId45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1790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has a tangent line parallel to the line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631F3E24" wp14:editId="11CA1CD1">
            <wp:extent cx="862330" cy="172720"/>
            <wp:effectExtent l="0" t="0" r="0" b="0"/>
            <wp:docPr id="9" name="Picture 9" descr="y = 2x + 3">
              <a:hlinkClick xmlns:a="http://schemas.openxmlformats.org/drawingml/2006/main" r:id="rId47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y = 2x + 3">
                      <a:hlinkClick r:id="rId47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2330" cy="17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 Show detailed work for full credit.</w:t>
      </w:r>
    </w:p>
    <w:p w14:paraId="33EF8BF3" w14:textId="1291E932" w:rsidR="00624AEB" w:rsidRDefault="00253428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</w:pPr>
      <w:r>
        <w:rPr>
          <w:rFonts w:ascii="Segoe UI" w:eastAsia="Times New Roman" w:hAnsi="Segoe UI" w:cs="Segoe UI"/>
          <w:noProof/>
          <w:color w:val="373A3C"/>
          <w:sz w:val="24"/>
          <w:szCs w:val="24"/>
          <w:shd w:val="clear" w:color="auto" w:fill="FFFFFF"/>
        </w:rPr>
        <w:lastRenderedPageBreak/>
        <w:drawing>
          <wp:inline distT="0" distB="0" distL="0" distR="0" wp14:anchorId="02ABD692" wp14:editId="15534362">
            <wp:extent cx="2581669" cy="4286885"/>
            <wp:effectExtent l="4445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811"/>
                    <a:stretch/>
                  </pic:blipFill>
                  <pic:spPr bwMode="auto">
                    <a:xfrm rot="5400000">
                      <a:off x="0" y="0"/>
                      <a:ext cx="2581669" cy="428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D5067E" w14:textId="77777777" w:rsidR="00174E7F" w:rsidRDefault="00573431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7. Find the equation of a line tangent to the graph of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409FE7E9" wp14:editId="5109C567">
            <wp:extent cx="940435" cy="189865"/>
            <wp:effectExtent l="0" t="0" r="0" b="635"/>
            <wp:docPr id="8" name="Picture 8" descr=" f(x)=cot x ">
              <a:hlinkClick xmlns:a="http://schemas.openxmlformats.org/drawingml/2006/main" r:id="rId5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 f(x)=cot x ">
                      <a:hlinkClick r:id="rId5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435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 at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5190A0A6" wp14:editId="37425494">
            <wp:extent cx="655320" cy="189865"/>
            <wp:effectExtent l="0" t="0" r="0" b="635"/>
            <wp:docPr id="7" name="Picture 7" descr=" x= \pi/4  ">
              <a:hlinkClick xmlns:a="http://schemas.openxmlformats.org/drawingml/2006/main" r:id="rId5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 x= \pi/4  ">
                      <a:hlinkClick r:id="rId5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 Show all steps to receive full credit.</w:t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</w:p>
    <w:p w14:paraId="23A1D9D4" w14:textId="7E68C3B8" w:rsidR="009B60FF" w:rsidRDefault="00464DEA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F(</w:t>
      </w:r>
      <w:r w:rsidRPr="00464DEA">
        <w:rPr>
          <w:rFonts w:ascii="Segoe UI" w:eastAsia="Times New Roman" w:hAnsi="Segoe UI" w:cs="Segoe UI"/>
          <w:color w:val="373A3C"/>
          <w:sz w:val="24"/>
          <w:szCs w:val="24"/>
        </w:rPr>
        <w:t>π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/4) = 1/tan x = 1 </w:t>
      </w:r>
    </w:p>
    <w:p w14:paraId="22C493E1" w14:textId="6CEC3A96" w:rsidR="00E47B82" w:rsidRDefault="00E47B82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Its passing (</w:t>
      </w:r>
      <w:r w:rsidRPr="00464DEA">
        <w:rPr>
          <w:rFonts w:ascii="Segoe UI" w:eastAsia="Times New Roman" w:hAnsi="Segoe UI" w:cs="Segoe UI"/>
          <w:color w:val="373A3C"/>
          <w:sz w:val="24"/>
          <w:szCs w:val="24"/>
        </w:rPr>
        <w:t>π</w:t>
      </w:r>
      <w:r>
        <w:rPr>
          <w:rFonts w:ascii="Segoe UI" w:eastAsia="Times New Roman" w:hAnsi="Segoe UI" w:cs="Segoe UI"/>
          <w:color w:val="373A3C"/>
          <w:sz w:val="24"/>
          <w:szCs w:val="24"/>
        </w:rPr>
        <w:t>/4</w:t>
      </w:r>
      <w:r>
        <w:rPr>
          <w:rFonts w:ascii="Segoe UI" w:eastAsia="Times New Roman" w:hAnsi="Segoe UI" w:cs="Segoe UI"/>
          <w:color w:val="373A3C"/>
          <w:sz w:val="24"/>
          <w:szCs w:val="24"/>
        </w:rPr>
        <w:t>,</w:t>
      </w:r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1 )</w:t>
      </w:r>
      <w:proofErr w:type="gramEnd"/>
    </w:p>
    <w:p w14:paraId="1EF741B1" w14:textId="77777777" w:rsidR="002E33DF" w:rsidRDefault="002E33DF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7BB6194B" w14:textId="68551BD4" w:rsidR="000A11EA" w:rsidRDefault="000A11EA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’(x)= </w:t>
      </w:r>
      <w:proofErr w:type="spellStart"/>
      <w:proofErr w:type="gramStart"/>
      <w:r>
        <w:rPr>
          <w:rFonts w:ascii="Segoe UI" w:eastAsia="Times New Roman" w:hAnsi="Segoe UI" w:cs="Segoe UI"/>
          <w:color w:val="373A3C"/>
          <w:sz w:val="24"/>
          <w:szCs w:val="24"/>
        </w:rPr>
        <w:t>cot’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 =</w:t>
      </w:r>
      <w:proofErr w:type="gram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-</w:t>
      </w:r>
      <w:r w:rsidRPr="007E3AB3">
        <w:rPr>
          <w:rFonts w:ascii="Segoe UI" w:eastAsia="Times New Roman" w:hAnsi="Segoe UI" w:cs="Segoe UI"/>
          <w:color w:val="373A3C"/>
          <w:sz w:val="24"/>
          <w:szCs w:val="24"/>
        </w:rPr>
        <w:t>csc</w:t>
      </w:r>
      <w:r w:rsidR="007E3AB3">
        <w:rPr>
          <w:rFonts w:ascii="Segoe UI" w:eastAsia="Times New Roman" w:hAnsi="Segoe UI" w:cs="Segoe UI"/>
          <w:color w:val="373A3C"/>
          <w:sz w:val="24"/>
          <w:szCs w:val="24"/>
        </w:rPr>
        <w:t xml:space="preserve"> ^2 (</w:t>
      </w:r>
      <w:r w:rsidRPr="007E3AB3">
        <w:rPr>
          <w:rFonts w:ascii="Segoe UI" w:eastAsia="Times New Roman" w:hAnsi="Segoe UI" w:cs="Segoe UI"/>
          <w:color w:val="373A3C"/>
          <w:sz w:val="24"/>
          <w:szCs w:val="24"/>
        </w:rPr>
        <w:t>x</w:t>
      </w:r>
      <w:r w:rsidR="007E3AB3">
        <w:rPr>
          <w:rFonts w:ascii="Segoe UI" w:eastAsia="Times New Roman" w:hAnsi="Segoe UI" w:cs="Segoe UI"/>
          <w:color w:val="373A3C"/>
          <w:sz w:val="24"/>
          <w:szCs w:val="24"/>
        </w:rPr>
        <w:t>)</w:t>
      </w:r>
      <w:r w:rsidR="003337CC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883430">
        <w:rPr>
          <w:rFonts w:ascii="Segoe UI" w:eastAsia="Times New Roman" w:hAnsi="Segoe UI" w:cs="Segoe UI"/>
          <w:color w:val="373A3C"/>
          <w:sz w:val="24"/>
          <w:szCs w:val="24"/>
        </w:rPr>
        <w:t xml:space="preserve"> = </w:t>
      </w:r>
      <w:r w:rsidR="00182345">
        <w:rPr>
          <w:rFonts w:ascii="Segoe UI" w:eastAsia="Times New Roman" w:hAnsi="Segoe UI" w:cs="Segoe UI"/>
          <w:color w:val="373A3C"/>
          <w:sz w:val="24"/>
          <w:szCs w:val="24"/>
        </w:rPr>
        <w:t>-</w:t>
      </w:r>
      <w:r w:rsidR="00C969B9">
        <w:rPr>
          <w:rFonts w:ascii="Segoe UI" w:eastAsia="Times New Roman" w:hAnsi="Segoe UI" w:cs="Segoe UI"/>
          <w:color w:val="373A3C"/>
          <w:sz w:val="24"/>
          <w:szCs w:val="24"/>
        </w:rPr>
        <w:t>(1/sin(</w:t>
      </w:r>
      <w:r w:rsidR="00C969B9" w:rsidRPr="00464DEA">
        <w:rPr>
          <w:rFonts w:ascii="Segoe UI" w:eastAsia="Times New Roman" w:hAnsi="Segoe UI" w:cs="Segoe UI"/>
          <w:color w:val="373A3C"/>
          <w:sz w:val="24"/>
          <w:szCs w:val="24"/>
        </w:rPr>
        <w:t>π</w:t>
      </w:r>
      <w:r w:rsidR="00C969B9">
        <w:rPr>
          <w:rFonts w:ascii="Segoe UI" w:eastAsia="Times New Roman" w:hAnsi="Segoe UI" w:cs="Segoe UI"/>
          <w:color w:val="373A3C"/>
          <w:sz w:val="24"/>
          <w:szCs w:val="24"/>
        </w:rPr>
        <w:t>/4))</w:t>
      </w:r>
      <w:r w:rsidR="00F563B8">
        <w:rPr>
          <w:rFonts w:ascii="Segoe UI" w:eastAsia="Times New Roman" w:hAnsi="Segoe UI" w:cs="Segoe UI"/>
          <w:color w:val="373A3C"/>
          <w:sz w:val="24"/>
          <w:szCs w:val="24"/>
        </w:rPr>
        <w:t xml:space="preserve"> = </w:t>
      </w:r>
      <w:r w:rsidR="00DA19FB">
        <w:rPr>
          <w:rFonts w:ascii="Segoe UI" w:eastAsia="Times New Roman" w:hAnsi="Segoe UI" w:cs="Segoe UI"/>
          <w:color w:val="373A3C"/>
          <w:sz w:val="24"/>
          <w:szCs w:val="24"/>
        </w:rPr>
        <w:t xml:space="preserve">- </w:t>
      </w:r>
      <m:oMath>
        <m:r>
          <w:rPr>
            <w:rFonts w:ascii="Cambria Math" w:eastAsia="Times New Roman" w:hAnsi="Cambria Math" w:cs="Segoe UI"/>
            <w:color w:val="373A3C"/>
            <w:sz w:val="24"/>
            <w:szCs w:val="24"/>
          </w:rPr>
          <m:t>√2</m:t>
        </m:r>
      </m:oMath>
      <w:r w:rsidR="00271684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</w:p>
    <w:p w14:paraId="51E87CD0" w14:textId="37274C28" w:rsidR="00A47D89" w:rsidRDefault="00A47D89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Point slope equation   y – y1 = m(x-x1)</w:t>
      </w:r>
    </w:p>
    <w:p w14:paraId="42D4A85B" w14:textId="5AB81886" w:rsidR="00A47D89" w:rsidRDefault="00A47D89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Y= </w:t>
      </w:r>
      <w:r w:rsidR="003433BE">
        <w:rPr>
          <w:rFonts w:ascii="Segoe UI" w:eastAsia="Times New Roman" w:hAnsi="Segoe UI" w:cs="Segoe UI"/>
          <w:color w:val="373A3C"/>
          <w:sz w:val="24"/>
          <w:szCs w:val="24"/>
        </w:rPr>
        <w:t xml:space="preserve">- </w:t>
      </w:r>
      <m:oMath>
        <m:r>
          <w:rPr>
            <w:rFonts w:ascii="Cambria Math" w:eastAsia="Times New Roman" w:hAnsi="Cambria Math" w:cs="Segoe UI"/>
            <w:color w:val="373A3C"/>
            <w:sz w:val="24"/>
            <w:szCs w:val="24"/>
          </w:rPr>
          <m:t>√2</m:t>
        </m:r>
      </m:oMath>
      <w:r w:rsidR="003433BE">
        <w:rPr>
          <w:rFonts w:ascii="Segoe UI" w:eastAsia="Times New Roman" w:hAnsi="Segoe UI" w:cs="Segoe UI"/>
          <w:color w:val="373A3C"/>
          <w:sz w:val="24"/>
          <w:szCs w:val="24"/>
        </w:rPr>
        <w:t>(x-</w:t>
      </w:r>
      <w:r w:rsidR="003433BE" w:rsidRPr="003433BE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3433BE" w:rsidRPr="00464DEA">
        <w:rPr>
          <w:rFonts w:ascii="Segoe UI" w:eastAsia="Times New Roman" w:hAnsi="Segoe UI" w:cs="Segoe UI"/>
          <w:color w:val="373A3C"/>
          <w:sz w:val="24"/>
          <w:szCs w:val="24"/>
        </w:rPr>
        <w:t>π</w:t>
      </w:r>
      <w:r w:rsidR="003433BE">
        <w:rPr>
          <w:rFonts w:ascii="Segoe UI" w:eastAsia="Times New Roman" w:hAnsi="Segoe UI" w:cs="Segoe UI"/>
          <w:color w:val="373A3C"/>
          <w:sz w:val="24"/>
          <w:szCs w:val="24"/>
        </w:rPr>
        <w:t>/4</w:t>
      </w:r>
      <w:r w:rsidR="003433BE">
        <w:rPr>
          <w:rFonts w:ascii="Segoe UI" w:eastAsia="Times New Roman" w:hAnsi="Segoe UI" w:cs="Segoe UI"/>
          <w:color w:val="373A3C"/>
          <w:sz w:val="24"/>
          <w:szCs w:val="24"/>
        </w:rPr>
        <w:t>) +1</w:t>
      </w:r>
    </w:p>
    <w:p w14:paraId="4C2DC707" w14:textId="0092F926" w:rsidR="0062103D" w:rsidRDefault="00573431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8. Find the derivative of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346FD354" wp14:editId="3F1D195C">
            <wp:extent cx="1759585" cy="189865"/>
            <wp:effectExtent l="0" t="0" r="0" b="635"/>
            <wp:docPr id="6" name="Picture 6" descr=" f (x) = 2tan x - 3sec x ">
              <a:hlinkClick xmlns:a="http://schemas.openxmlformats.org/drawingml/2006/main" r:id="rId5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 f (x) = 2tan x - 3sec x ">
                      <a:hlinkClick r:id="rId5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8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. Show all steps to receive full credit.</w:t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</w:r>
      <w:r w:rsidR="005C528A">
        <w:rPr>
          <w:rFonts w:ascii="Segoe UI" w:eastAsia="Times New Roman" w:hAnsi="Segoe UI" w:cs="Segoe UI"/>
          <w:color w:val="373A3C"/>
          <w:sz w:val="24"/>
          <w:szCs w:val="24"/>
        </w:rPr>
        <w:t xml:space="preserve">according to </w:t>
      </w:r>
      <w:proofErr w:type="spellStart"/>
      <w:r w:rsidR="00F61166">
        <w:rPr>
          <w:rFonts w:ascii="Segoe UI" w:eastAsia="Times New Roman" w:hAnsi="Segoe UI" w:cs="Segoe UI"/>
          <w:color w:val="373A3C"/>
          <w:sz w:val="24"/>
          <w:szCs w:val="24"/>
        </w:rPr>
        <w:t>substraction</w:t>
      </w:r>
      <w:proofErr w:type="spellEnd"/>
      <w:r w:rsidR="00F61166">
        <w:rPr>
          <w:rFonts w:ascii="Segoe UI" w:eastAsia="Times New Roman" w:hAnsi="Segoe UI" w:cs="Segoe UI"/>
          <w:color w:val="373A3C"/>
          <w:sz w:val="24"/>
          <w:szCs w:val="24"/>
        </w:rPr>
        <w:t xml:space="preserve"> rule, </w:t>
      </w:r>
    </w:p>
    <w:p w14:paraId="4C613352" w14:textId="3181213A" w:rsidR="005C528A" w:rsidRDefault="005C528A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F’(x) = sec^2(x) * 2   -</w:t>
      </w:r>
      <w:r w:rsidR="00F61166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3 </w:t>
      </w:r>
      <w:proofErr w:type="spellStart"/>
      <w:r w:rsidR="00F61166">
        <w:rPr>
          <w:rFonts w:ascii="Segoe UI" w:eastAsia="Times New Roman" w:hAnsi="Segoe UI" w:cs="Segoe UI"/>
          <w:color w:val="373A3C"/>
          <w:sz w:val="24"/>
          <w:szCs w:val="24"/>
        </w:rPr>
        <w:t>secxtanx</w:t>
      </w:r>
      <w:proofErr w:type="spellEnd"/>
    </w:p>
    <w:p w14:paraId="7194A28D" w14:textId="64515317" w:rsidR="00C73A94" w:rsidRDefault="00F61166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= </w:t>
      </w:r>
      <w:r w:rsidR="006307D5">
        <w:rPr>
          <w:rFonts w:ascii="Segoe UI" w:eastAsia="Times New Roman" w:hAnsi="Segoe UI" w:cs="Segoe UI"/>
          <w:color w:val="373A3C"/>
          <w:sz w:val="24"/>
          <w:szCs w:val="24"/>
        </w:rPr>
        <w:t>1/cosx^2 -3 * 1/</w:t>
      </w:r>
      <w:proofErr w:type="spellStart"/>
      <w:r w:rsidR="006307D5">
        <w:rPr>
          <w:rFonts w:ascii="Segoe UI" w:eastAsia="Times New Roman" w:hAnsi="Segoe UI" w:cs="Segoe UI"/>
          <w:color w:val="373A3C"/>
          <w:sz w:val="24"/>
          <w:szCs w:val="24"/>
        </w:rPr>
        <w:t>cosx</w:t>
      </w:r>
      <w:proofErr w:type="spellEnd"/>
      <w:r w:rsidR="006307D5">
        <w:rPr>
          <w:rFonts w:ascii="Segoe UI" w:eastAsia="Times New Roman" w:hAnsi="Segoe UI" w:cs="Segoe UI"/>
          <w:color w:val="373A3C"/>
          <w:sz w:val="24"/>
          <w:szCs w:val="24"/>
        </w:rPr>
        <w:t xml:space="preserve">   *</w:t>
      </w:r>
      <w:r w:rsidR="00C73A94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proofErr w:type="spellStart"/>
      <w:r w:rsidR="00C73A94">
        <w:rPr>
          <w:rFonts w:ascii="Segoe UI" w:eastAsia="Times New Roman" w:hAnsi="Segoe UI" w:cs="Segoe UI"/>
          <w:color w:val="373A3C"/>
          <w:sz w:val="24"/>
          <w:szCs w:val="24"/>
        </w:rPr>
        <w:t>sinx</w:t>
      </w:r>
      <w:proofErr w:type="spellEnd"/>
      <w:r w:rsidR="00C73A94">
        <w:rPr>
          <w:rFonts w:ascii="Segoe UI" w:eastAsia="Times New Roman" w:hAnsi="Segoe UI" w:cs="Segoe UI"/>
          <w:color w:val="373A3C"/>
          <w:sz w:val="24"/>
          <w:szCs w:val="24"/>
        </w:rPr>
        <w:t>/</w:t>
      </w:r>
      <w:proofErr w:type="spellStart"/>
      <w:r w:rsidR="00C73A94">
        <w:rPr>
          <w:rFonts w:ascii="Segoe UI" w:eastAsia="Times New Roman" w:hAnsi="Segoe UI" w:cs="Segoe UI"/>
          <w:color w:val="373A3C"/>
          <w:sz w:val="24"/>
          <w:szCs w:val="24"/>
        </w:rPr>
        <w:t>cosx</w:t>
      </w:r>
      <w:proofErr w:type="spellEnd"/>
      <w:r w:rsidR="00C73A94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</w:p>
    <w:p w14:paraId="1BFDB690" w14:textId="6B4E1543" w:rsidR="00C73A94" w:rsidRDefault="00C73A94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= 1/cosx^2 -3 (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sin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>/cos^2(x))</w:t>
      </w:r>
    </w:p>
    <w:p w14:paraId="03B9F31A" w14:textId="5958CBDB" w:rsidR="009E389D" w:rsidRDefault="009E389D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=(1-3sinx)/cos^2(x)</w:t>
      </w:r>
    </w:p>
    <w:p w14:paraId="76E3AEFC" w14:textId="77777777" w:rsidR="005C528A" w:rsidRDefault="005C528A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45FFE0EE" w14:textId="77777777" w:rsidR="005C528A" w:rsidRDefault="005C528A" w:rsidP="00573431">
      <w:pPr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0803F56A" w14:textId="17BCEDEA" w:rsidR="00573431" w:rsidRPr="00573431" w:rsidRDefault="00573431" w:rsidP="005734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  <w:shd w:val="clear" w:color="auto" w:fill="FFFFFF"/>
        </w:rPr>
        <w:t>9. Find the derivative of the following functions (show all the steps for full credit):</w:t>
      </w:r>
    </w:p>
    <w:p w14:paraId="1AEA9FAE" w14:textId="5AB67C06" w:rsidR="00573431" w:rsidRDefault="00573431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t>i)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410AFAE2" wp14:editId="220CA8DA">
            <wp:extent cx="758825" cy="224155"/>
            <wp:effectExtent l="0" t="0" r="3175" b="4445"/>
            <wp:docPr id="4" name="Picture 4" descr=" f(x)= \frac{e^x}{x}  ">
              <a:hlinkClick xmlns:a="http://schemas.openxmlformats.org/drawingml/2006/main" r:id="rId5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 f(x)= \frac{e^x}{x}  ">
                      <a:hlinkClick r:id="rId5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5" cy="22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73431">
        <w:rPr>
          <w:rFonts w:ascii="Segoe UI" w:eastAsia="Times New Roman" w:hAnsi="Segoe UI" w:cs="Segoe UI"/>
          <w:color w:val="373A3C"/>
          <w:sz w:val="24"/>
          <w:szCs w:val="24"/>
        </w:rPr>
        <w:br/>
        <w:t>ii) </w:t>
      </w:r>
      <w:r w:rsidRPr="00573431">
        <w:rPr>
          <w:rFonts w:ascii="Segoe UI" w:eastAsia="Times New Roman" w:hAnsi="Segoe UI" w:cs="Segoe UI"/>
          <w:noProof/>
          <w:color w:val="E90167"/>
          <w:sz w:val="24"/>
          <w:szCs w:val="24"/>
        </w:rPr>
        <w:drawing>
          <wp:inline distT="0" distB="0" distL="0" distR="0" wp14:anchorId="5D4780DF" wp14:editId="57DE960D">
            <wp:extent cx="1052195" cy="207010"/>
            <wp:effectExtent l="0" t="0" r="0" b="2540"/>
            <wp:docPr id="3" name="Picture 3" descr=" f(x)=x^2ln x ">
              <a:hlinkClick xmlns:a="http://schemas.openxmlformats.org/drawingml/2006/main" r:id="rId5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 f(x)=x^2ln x ">
                      <a:hlinkClick r:id="rId5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195" cy="20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9479C" w14:textId="77777777" w:rsidR="00A159FA" w:rsidRDefault="00A159FA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4BCA17A9" w14:textId="2B194F6E" w:rsidR="00A159FA" w:rsidRPr="008375EE" w:rsidRDefault="008611BD" w:rsidP="008375EE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 w:rsidRPr="008375EE">
        <w:rPr>
          <w:rFonts w:ascii="Segoe UI" w:eastAsia="Times New Roman" w:hAnsi="Segoe UI" w:cs="Segoe UI"/>
          <w:color w:val="373A3C"/>
          <w:sz w:val="24"/>
          <w:szCs w:val="24"/>
        </w:rPr>
        <w:t xml:space="preserve">according to the quotient rule, </w:t>
      </w:r>
    </w:p>
    <w:p w14:paraId="47EC243F" w14:textId="1B444946" w:rsidR="008611BD" w:rsidRPr="00F47901" w:rsidRDefault="008611BD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f’(x) =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e’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x</w:t>
      </w:r>
      <w:r>
        <w:rPr>
          <w:rFonts w:ascii="Segoe UI" w:eastAsia="Times New Roman" w:hAnsi="Segoe UI" w:cs="Segoe UI"/>
          <w:color w:val="373A3C"/>
          <w:sz w:val="24"/>
          <w:szCs w:val="24"/>
        </w:rPr>
        <w:t>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F47901">
        <w:rPr>
          <w:rFonts w:ascii="Segoe UI" w:eastAsia="Times New Roman" w:hAnsi="Segoe UI" w:cs="Segoe UI"/>
          <w:color w:val="373A3C"/>
          <w:sz w:val="24"/>
          <w:szCs w:val="24"/>
        </w:rPr>
        <w:t>–</w:t>
      </w: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  <w:r w:rsidR="00F47901">
        <w:rPr>
          <w:rFonts w:ascii="Segoe UI" w:eastAsia="Times New Roman" w:hAnsi="Segoe UI" w:cs="Segoe UI"/>
          <w:color w:val="373A3C"/>
          <w:sz w:val="24"/>
          <w:szCs w:val="24"/>
        </w:rPr>
        <w:t>1*e</w:t>
      </w:r>
      <w:r w:rsidR="00F47901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x</w:t>
      </w:r>
      <w:r w:rsidR="00F47901">
        <w:rPr>
          <w:rFonts w:ascii="Segoe UI" w:eastAsia="Times New Roman" w:hAnsi="Segoe UI" w:cs="Segoe UI"/>
          <w:color w:val="373A3C"/>
          <w:sz w:val="24"/>
          <w:szCs w:val="24"/>
        </w:rPr>
        <w:t>/ x^2</w:t>
      </w:r>
    </w:p>
    <w:p w14:paraId="00DEB0BF" w14:textId="12CA8138" w:rsidR="00A159FA" w:rsidRDefault="00F47901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as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e’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>= e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x</w:t>
      </w:r>
      <w:r w:rsidR="00D570FB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 </w:t>
      </w:r>
    </w:p>
    <w:p w14:paraId="161F9B15" w14:textId="7EE32DA1" w:rsidR="00D570FB" w:rsidRPr="00D570FB" w:rsidRDefault="00D570FB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so </w:t>
      </w:r>
      <w:proofErr w:type="spellStart"/>
      <w:r w:rsidR="00324D20">
        <w:rPr>
          <w:rFonts w:ascii="Segoe UI" w:eastAsia="Times New Roman" w:hAnsi="Segoe UI" w:cs="Segoe UI"/>
          <w:color w:val="373A3C"/>
          <w:sz w:val="24"/>
          <w:szCs w:val="24"/>
        </w:rPr>
        <w:t>f’x</w:t>
      </w:r>
      <w:proofErr w:type="spellEnd"/>
      <w:r w:rsidR="00324D20">
        <w:rPr>
          <w:rFonts w:ascii="Segoe UI" w:eastAsia="Times New Roman" w:hAnsi="Segoe UI" w:cs="Segoe UI"/>
          <w:color w:val="373A3C"/>
          <w:sz w:val="24"/>
          <w:szCs w:val="24"/>
        </w:rPr>
        <w:t xml:space="preserve"> =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e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x</w:t>
      </w:r>
      <w:r>
        <w:rPr>
          <w:rFonts w:ascii="Segoe UI" w:eastAsia="Times New Roman" w:hAnsi="Segoe UI" w:cs="Segoe UI"/>
          <w:color w:val="373A3C"/>
          <w:sz w:val="24"/>
          <w:szCs w:val="24"/>
        </w:rPr>
        <w:t>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-e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x</w:t>
      </w:r>
      <w:r>
        <w:rPr>
          <w:rFonts w:ascii="Segoe UI" w:eastAsia="Times New Roman" w:hAnsi="Segoe UI" w:cs="Segoe UI"/>
          <w:color w:val="373A3C"/>
          <w:sz w:val="24"/>
          <w:szCs w:val="24"/>
        </w:rPr>
        <w:t>/x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 w:rsidR="00324D20"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 xml:space="preserve"> </w:t>
      </w:r>
    </w:p>
    <w:p w14:paraId="04750F52" w14:textId="77777777" w:rsidR="00A159FA" w:rsidRDefault="00A159FA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</w:p>
    <w:p w14:paraId="3756351A" w14:textId="0BB5B587" w:rsidR="008375EE" w:rsidRPr="007450E1" w:rsidRDefault="007450E1" w:rsidP="007450E1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lastRenderedPageBreak/>
        <w:t>according to the product rule,</w:t>
      </w:r>
    </w:p>
    <w:p w14:paraId="6327A1DA" w14:textId="1E7BECBC" w:rsidR="007450E1" w:rsidRDefault="007450E1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F’(x) = 2x*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ln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+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ln’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*x</w:t>
      </w:r>
      <w:r>
        <w:rPr>
          <w:rFonts w:ascii="Segoe UI" w:eastAsia="Times New Roman" w:hAnsi="Segoe UI" w:cs="Segoe UI"/>
          <w:color w:val="373A3C"/>
          <w:sz w:val="24"/>
          <w:szCs w:val="24"/>
          <w:vertAlign w:val="superscript"/>
        </w:rPr>
        <w:t>2</w:t>
      </w:r>
      <w:r w:rsidR="009A7BAB">
        <w:rPr>
          <w:rFonts w:ascii="Segoe UI" w:eastAsia="Times New Roman" w:hAnsi="Segoe UI" w:cs="Segoe UI"/>
          <w:color w:val="373A3C"/>
          <w:sz w:val="24"/>
          <w:szCs w:val="24"/>
        </w:rPr>
        <w:t xml:space="preserve"> </w:t>
      </w:r>
    </w:p>
    <w:p w14:paraId="0EB09E0C" w14:textId="3EAFF19E" w:rsidR="009A7BAB" w:rsidRDefault="009A7BAB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As </w:t>
      </w:r>
      <w:proofErr w:type="spellStart"/>
      <w:r>
        <w:rPr>
          <w:rFonts w:ascii="Segoe UI" w:eastAsia="Times New Roman" w:hAnsi="Segoe UI" w:cs="Segoe UI"/>
          <w:color w:val="373A3C"/>
          <w:sz w:val="24"/>
          <w:szCs w:val="24"/>
        </w:rPr>
        <w:t>ln’x</w:t>
      </w:r>
      <w:proofErr w:type="spellEnd"/>
      <w:r>
        <w:rPr>
          <w:rFonts w:ascii="Segoe UI" w:eastAsia="Times New Roman" w:hAnsi="Segoe UI" w:cs="Segoe UI"/>
          <w:color w:val="373A3C"/>
          <w:sz w:val="24"/>
          <w:szCs w:val="24"/>
        </w:rPr>
        <w:t xml:space="preserve"> = 1/x </w:t>
      </w:r>
    </w:p>
    <w:p w14:paraId="22C79638" w14:textId="5320A88C" w:rsidR="003869EC" w:rsidRPr="009A7BAB" w:rsidRDefault="003869EC" w:rsidP="0057343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73A3C"/>
          <w:sz w:val="24"/>
          <w:szCs w:val="24"/>
        </w:rPr>
      </w:pPr>
      <w:r>
        <w:rPr>
          <w:rFonts w:ascii="Segoe UI" w:eastAsia="Times New Roman" w:hAnsi="Segoe UI" w:cs="Segoe UI"/>
          <w:color w:val="373A3C"/>
          <w:sz w:val="24"/>
          <w:szCs w:val="24"/>
        </w:rPr>
        <w:t>F’(x) = 2xlnx +x</w:t>
      </w:r>
    </w:p>
    <w:p w14:paraId="6B4CCA5A" w14:textId="0B4BB691" w:rsidR="0053749E" w:rsidRPr="001B6C9B" w:rsidRDefault="0053749E" w:rsidP="000E7952">
      <w:pPr>
        <w:pStyle w:val="ListParagraph"/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6CA9EE21" w14:textId="77777777" w:rsidR="00FC032A" w:rsidRPr="0053749E" w:rsidRDefault="00FC032A" w:rsidP="0053749E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78A2004D" w14:textId="77777777" w:rsidR="00421CBE" w:rsidRDefault="00421CBE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5FF5A736" w14:textId="77777777" w:rsidR="002A66BD" w:rsidRPr="008241A4" w:rsidRDefault="002A66BD" w:rsidP="00BC29C4">
      <w:pPr>
        <w:shd w:val="clear" w:color="auto" w:fill="FFFFFF"/>
        <w:spacing w:after="100" w:afterAutospacing="1" w:line="240" w:lineRule="auto"/>
        <w:rPr>
          <w:rFonts w:eastAsia="Times New Roman" w:cstheme="minorHAnsi"/>
          <w:color w:val="373A3C"/>
          <w:sz w:val="28"/>
          <w:szCs w:val="28"/>
        </w:rPr>
      </w:pPr>
    </w:p>
    <w:p w14:paraId="65A1A8CA" w14:textId="6C7DFB67" w:rsidR="00D45F43" w:rsidRPr="008241A4" w:rsidRDefault="00D45F43" w:rsidP="00103DD6">
      <w:pPr>
        <w:rPr>
          <w:rFonts w:cstheme="minorHAnsi"/>
          <w:sz w:val="28"/>
          <w:szCs w:val="28"/>
        </w:rPr>
      </w:pPr>
    </w:p>
    <w:p w14:paraId="7F833BBF" w14:textId="7434EB18" w:rsidR="008972C8" w:rsidRPr="008241A4" w:rsidRDefault="00EE520F" w:rsidP="00103DD6">
      <w:pPr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 xml:space="preserve">Reference </w:t>
      </w:r>
    </w:p>
    <w:sdt>
      <w:sdtPr>
        <w:rPr>
          <w:rFonts w:cstheme="minorHAnsi"/>
          <w:sz w:val="28"/>
          <w:szCs w:val="28"/>
        </w:rPr>
        <w:tag w:val="MENDELEY_BIBLIOGRAPHY"/>
        <w:id w:val="-788353717"/>
        <w:placeholder>
          <w:docPart w:val="DefaultPlaceholder_-1854013440"/>
        </w:placeholder>
      </w:sdtPr>
      <w:sdtEndPr/>
      <w:sdtContent>
        <w:p w14:paraId="0F4E0C4E" w14:textId="77777777" w:rsidR="0012090C" w:rsidRDefault="0012090C">
          <w:pPr>
            <w:autoSpaceDE w:val="0"/>
            <w:autoSpaceDN w:val="0"/>
            <w:ind w:hanging="480"/>
            <w:divId w:val="1454252853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3.3 Differentiation Rules - Calculus Volume 1 | OpenStax</w:t>
          </w:r>
          <w:r>
            <w:rPr>
              <w:rFonts w:eastAsia="Times New Roman"/>
            </w:rPr>
            <w:t>. (n.d.). Retrieved September 18, 2022, from https://openstax.org/books/calculus-volume-1/pages/3-3-differentiation-rules</w:t>
          </w:r>
        </w:p>
        <w:p w14:paraId="081E29BA" w14:textId="403AD4CB" w:rsidR="00EE520F" w:rsidRPr="008241A4" w:rsidRDefault="0012090C" w:rsidP="00103DD6">
          <w:pPr>
            <w:rPr>
              <w:rFonts w:cstheme="minorHAnsi"/>
              <w:sz w:val="28"/>
              <w:szCs w:val="28"/>
            </w:rPr>
          </w:pPr>
          <w:r>
            <w:rPr>
              <w:rFonts w:eastAsia="Times New Roman"/>
            </w:rPr>
            <w:t> </w:t>
          </w:r>
        </w:p>
      </w:sdtContent>
    </w:sdt>
    <w:sectPr w:rsidR="00EE520F" w:rsidRPr="008241A4" w:rsidSect="00737D1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2A11F" w14:textId="77777777" w:rsidR="00CB70BC" w:rsidRDefault="00CB70BC" w:rsidP="00135EE3">
      <w:pPr>
        <w:spacing w:after="0" w:line="240" w:lineRule="auto"/>
      </w:pPr>
      <w:r>
        <w:separator/>
      </w:r>
    </w:p>
  </w:endnote>
  <w:endnote w:type="continuationSeparator" w:id="0">
    <w:p w14:paraId="5BD171DF" w14:textId="77777777" w:rsidR="00CB70BC" w:rsidRDefault="00CB70BC" w:rsidP="0013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CFACA" w14:textId="77777777" w:rsidR="00CB70BC" w:rsidRDefault="00CB70BC" w:rsidP="00135EE3">
      <w:pPr>
        <w:spacing w:after="0" w:line="240" w:lineRule="auto"/>
      </w:pPr>
      <w:r>
        <w:separator/>
      </w:r>
    </w:p>
  </w:footnote>
  <w:footnote w:type="continuationSeparator" w:id="0">
    <w:p w14:paraId="6092F8E5" w14:textId="77777777" w:rsidR="00CB70BC" w:rsidRDefault="00CB70BC" w:rsidP="00135E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41BF0"/>
    <w:multiLevelType w:val="hybridMultilevel"/>
    <w:tmpl w:val="0E98406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36275C"/>
    <w:multiLevelType w:val="multilevel"/>
    <w:tmpl w:val="54EEA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5547F8"/>
    <w:multiLevelType w:val="hybridMultilevel"/>
    <w:tmpl w:val="42A4ED18"/>
    <w:lvl w:ilvl="0" w:tplc="6EEA78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47783F"/>
    <w:multiLevelType w:val="hybridMultilevel"/>
    <w:tmpl w:val="90F486A8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06E07C5"/>
    <w:multiLevelType w:val="hybridMultilevel"/>
    <w:tmpl w:val="F45E5608"/>
    <w:lvl w:ilvl="0" w:tplc="ED72B4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1950AC"/>
    <w:multiLevelType w:val="hybridMultilevel"/>
    <w:tmpl w:val="F13C185E"/>
    <w:lvl w:ilvl="0" w:tplc="2CEE226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B39F2"/>
    <w:multiLevelType w:val="hybridMultilevel"/>
    <w:tmpl w:val="B86CB7C4"/>
    <w:lvl w:ilvl="0" w:tplc="AD9CB5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EC645E"/>
    <w:multiLevelType w:val="multilevel"/>
    <w:tmpl w:val="501A6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930C78"/>
    <w:multiLevelType w:val="multilevel"/>
    <w:tmpl w:val="3238D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6CC41DE"/>
    <w:multiLevelType w:val="hybridMultilevel"/>
    <w:tmpl w:val="64CC769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01652">
    <w:abstractNumId w:val="1"/>
  </w:num>
  <w:num w:numId="2" w16cid:durableId="1323850768">
    <w:abstractNumId w:val="7"/>
  </w:num>
  <w:num w:numId="3" w16cid:durableId="228393209">
    <w:abstractNumId w:val="9"/>
  </w:num>
  <w:num w:numId="4" w16cid:durableId="425082524">
    <w:abstractNumId w:val="3"/>
  </w:num>
  <w:num w:numId="5" w16cid:durableId="257252465">
    <w:abstractNumId w:val="0"/>
  </w:num>
  <w:num w:numId="6" w16cid:durableId="1168053932">
    <w:abstractNumId w:val="4"/>
  </w:num>
  <w:num w:numId="7" w16cid:durableId="1826241774">
    <w:abstractNumId w:val="2"/>
  </w:num>
  <w:num w:numId="8" w16cid:durableId="728461469">
    <w:abstractNumId w:val="8"/>
  </w:num>
  <w:num w:numId="9" w16cid:durableId="1370380726">
    <w:abstractNumId w:val="6"/>
  </w:num>
  <w:num w:numId="10" w16cid:durableId="3719214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bM0sjC0MLY0sjRS0lEKTi0uzszPAykwrwUA/1Q/pywAAAA="/>
  </w:docVars>
  <w:rsids>
    <w:rsidRoot w:val="00F64FD1"/>
    <w:rsid w:val="00002333"/>
    <w:rsid w:val="00003AE8"/>
    <w:rsid w:val="00004C85"/>
    <w:rsid w:val="00004E32"/>
    <w:rsid w:val="00006852"/>
    <w:rsid w:val="000156CB"/>
    <w:rsid w:val="0002726E"/>
    <w:rsid w:val="0003356A"/>
    <w:rsid w:val="000415EE"/>
    <w:rsid w:val="0004409A"/>
    <w:rsid w:val="000453DD"/>
    <w:rsid w:val="00047D11"/>
    <w:rsid w:val="000577EE"/>
    <w:rsid w:val="0006056F"/>
    <w:rsid w:val="0006236D"/>
    <w:rsid w:val="00072078"/>
    <w:rsid w:val="0007390D"/>
    <w:rsid w:val="00077A84"/>
    <w:rsid w:val="0008069D"/>
    <w:rsid w:val="000826FA"/>
    <w:rsid w:val="00084BFE"/>
    <w:rsid w:val="00086C59"/>
    <w:rsid w:val="00090AF4"/>
    <w:rsid w:val="000913A7"/>
    <w:rsid w:val="00092768"/>
    <w:rsid w:val="000A11EA"/>
    <w:rsid w:val="000A3C56"/>
    <w:rsid w:val="000B4B91"/>
    <w:rsid w:val="000B4CD2"/>
    <w:rsid w:val="000C2D83"/>
    <w:rsid w:val="000C55DF"/>
    <w:rsid w:val="000D08DA"/>
    <w:rsid w:val="000E3189"/>
    <w:rsid w:val="000E5DA4"/>
    <w:rsid w:val="000E7952"/>
    <w:rsid w:val="000F0915"/>
    <w:rsid w:val="0010116E"/>
    <w:rsid w:val="001022BB"/>
    <w:rsid w:val="00102BD1"/>
    <w:rsid w:val="00103DD6"/>
    <w:rsid w:val="00116B44"/>
    <w:rsid w:val="0012090C"/>
    <w:rsid w:val="00125417"/>
    <w:rsid w:val="00135818"/>
    <w:rsid w:val="00135EE3"/>
    <w:rsid w:val="001504F7"/>
    <w:rsid w:val="001522B6"/>
    <w:rsid w:val="00154243"/>
    <w:rsid w:val="00160BF1"/>
    <w:rsid w:val="00163BA2"/>
    <w:rsid w:val="00164B64"/>
    <w:rsid w:val="00165314"/>
    <w:rsid w:val="0016652A"/>
    <w:rsid w:val="00166A3C"/>
    <w:rsid w:val="00167B68"/>
    <w:rsid w:val="00174C97"/>
    <w:rsid w:val="00174E7F"/>
    <w:rsid w:val="001752C4"/>
    <w:rsid w:val="00176A52"/>
    <w:rsid w:val="00177221"/>
    <w:rsid w:val="0018059B"/>
    <w:rsid w:val="00182345"/>
    <w:rsid w:val="001865EE"/>
    <w:rsid w:val="00190772"/>
    <w:rsid w:val="001908AD"/>
    <w:rsid w:val="001A0012"/>
    <w:rsid w:val="001A0850"/>
    <w:rsid w:val="001A21B0"/>
    <w:rsid w:val="001A74D8"/>
    <w:rsid w:val="001B0B1C"/>
    <w:rsid w:val="001B1279"/>
    <w:rsid w:val="001B3885"/>
    <w:rsid w:val="001B6C9B"/>
    <w:rsid w:val="001C487A"/>
    <w:rsid w:val="001C5375"/>
    <w:rsid w:val="001C5EB5"/>
    <w:rsid w:val="001D0D3C"/>
    <w:rsid w:val="001D6D79"/>
    <w:rsid w:val="001E5DB4"/>
    <w:rsid w:val="001F2CB1"/>
    <w:rsid w:val="001F7C45"/>
    <w:rsid w:val="002056CF"/>
    <w:rsid w:val="00212214"/>
    <w:rsid w:val="00213761"/>
    <w:rsid w:val="00214CE4"/>
    <w:rsid w:val="0022183C"/>
    <w:rsid w:val="002218ED"/>
    <w:rsid w:val="00224F8D"/>
    <w:rsid w:val="00225336"/>
    <w:rsid w:val="0024431E"/>
    <w:rsid w:val="0025188C"/>
    <w:rsid w:val="00251D69"/>
    <w:rsid w:val="00253428"/>
    <w:rsid w:val="00254646"/>
    <w:rsid w:val="00254A30"/>
    <w:rsid w:val="00263339"/>
    <w:rsid w:val="00270BA9"/>
    <w:rsid w:val="00271684"/>
    <w:rsid w:val="00276DC3"/>
    <w:rsid w:val="0028082B"/>
    <w:rsid w:val="00282618"/>
    <w:rsid w:val="00283469"/>
    <w:rsid w:val="002835FF"/>
    <w:rsid w:val="00287076"/>
    <w:rsid w:val="00292ACA"/>
    <w:rsid w:val="00297CDA"/>
    <w:rsid w:val="002A0BC2"/>
    <w:rsid w:val="002A26B4"/>
    <w:rsid w:val="002A37BE"/>
    <w:rsid w:val="002A66BD"/>
    <w:rsid w:val="002B0840"/>
    <w:rsid w:val="002C695E"/>
    <w:rsid w:val="002C70E4"/>
    <w:rsid w:val="002C74DE"/>
    <w:rsid w:val="002E00A5"/>
    <w:rsid w:val="002E04D2"/>
    <w:rsid w:val="002E19FC"/>
    <w:rsid w:val="002E2959"/>
    <w:rsid w:val="002E33DF"/>
    <w:rsid w:val="002F71F7"/>
    <w:rsid w:val="00300679"/>
    <w:rsid w:val="00310314"/>
    <w:rsid w:val="00314C19"/>
    <w:rsid w:val="003151A4"/>
    <w:rsid w:val="0031551C"/>
    <w:rsid w:val="00317E1E"/>
    <w:rsid w:val="00321ECE"/>
    <w:rsid w:val="00323AED"/>
    <w:rsid w:val="00324D20"/>
    <w:rsid w:val="00332BC5"/>
    <w:rsid w:val="003337CC"/>
    <w:rsid w:val="00333D2B"/>
    <w:rsid w:val="00336A2D"/>
    <w:rsid w:val="00337D60"/>
    <w:rsid w:val="003422CC"/>
    <w:rsid w:val="003433BE"/>
    <w:rsid w:val="00345C24"/>
    <w:rsid w:val="00350C5C"/>
    <w:rsid w:val="00352D3C"/>
    <w:rsid w:val="00361ED6"/>
    <w:rsid w:val="003675B2"/>
    <w:rsid w:val="0037036F"/>
    <w:rsid w:val="0037227C"/>
    <w:rsid w:val="00374FDE"/>
    <w:rsid w:val="00381EFE"/>
    <w:rsid w:val="003826E6"/>
    <w:rsid w:val="00384810"/>
    <w:rsid w:val="003868C5"/>
    <w:rsid w:val="003869EC"/>
    <w:rsid w:val="00386B9B"/>
    <w:rsid w:val="00391A65"/>
    <w:rsid w:val="003B12A2"/>
    <w:rsid w:val="003B3166"/>
    <w:rsid w:val="003B7249"/>
    <w:rsid w:val="003C0C67"/>
    <w:rsid w:val="003C299B"/>
    <w:rsid w:val="003C77AB"/>
    <w:rsid w:val="003C7EBD"/>
    <w:rsid w:val="003D0B96"/>
    <w:rsid w:val="003D3D59"/>
    <w:rsid w:val="003D5F3A"/>
    <w:rsid w:val="003E4650"/>
    <w:rsid w:val="003E58E9"/>
    <w:rsid w:val="003F0952"/>
    <w:rsid w:val="003F6A2A"/>
    <w:rsid w:val="003F6B45"/>
    <w:rsid w:val="00401BF4"/>
    <w:rsid w:val="00404825"/>
    <w:rsid w:val="00404D45"/>
    <w:rsid w:val="00406283"/>
    <w:rsid w:val="004063E4"/>
    <w:rsid w:val="004108BE"/>
    <w:rsid w:val="00414CE7"/>
    <w:rsid w:val="00420329"/>
    <w:rsid w:val="004211B7"/>
    <w:rsid w:val="00421CBE"/>
    <w:rsid w:val="00423DBF"/>
    <w:rsid w:val="0042581A"/>
    <w:rsid w:val="00431658"/>
    <w:rsid w:val="00432CC7"/>
    <w:rsid w:val="00433400"/>
    <w:rsid w:val="00433A46"/>
    <w:rsid w:val="00435CFF"/>
    <w:rsid w:val="004410DF"/>
    <w:rsid w:val="00443A15"/>
    <w:rsid w:val="00443C5F"/>
    <w:rsid w:val="004461AC"/>
    <w:rsid w:val="00447FB0"/>
    <w:rsid w:val="004517F7"/>
    <w:rsid w:val="004608C7"/>
    <w:rsid w:val="00461C63"/>
    <w:rsid w:val="00461E60"/>
    <w:rsid w:val="00462799"/>
    <w:rsid w:val="00464DEA"/>
    <w:rsid w:val="00465801"/>
    <w:rsid w:val="004666D1"/>
    <w:rsid w:val="00467145"/>
    <w:rsid w:val="0047021B"/>
    <w:rsid w:val="00471DCC"/>
    <w:rsid w:val="00472CD3"/>
    <w:rsid w:val="00475C97"/>
    <w:rsid w:val="00482D96"/>
    <w:rsid w:val="004845A8"/>
    <w:rsid w:val="0049467D"/>
    <w:rsid w:val="0049542A"/>
    <w:rsid w:val="004A47D2"/>
    <w:rsid w:val="004A6B93"/>
    <w:rsid w:val="004B4719"/>
    <w:rsid w:val="004B61C7"/>
    <w:rsid w:val="004C38BC"/>
    <w:rsid w:val="004D0BB2"/>
    <w:rsid w:val="004D25F1"/>
    <w:rsid w:val="004D2C28"/>
    <w:rsid w:val="004D4C42"/>
    <w:rsid w:val="004D595A"/>
    <w:rsid w:val="004E2B8A"/>
    <w:rsid w:val="004E3419"/>
    <w:rsid w:val="004E768E"/>
    <w:rsid w:val="004F0456"/>
    <w:rsid w:val="004F2401"/>
    <w:rsid w:val="004F28B4"/>
    <w:rsid w:val="004F4A86"/>
    <w:rsid w:val="004F61C4"/>
    <w:rsid w:val="004F6996"/>
    <w:rsid w:val="00504954"/>
    <w:rsid w:val="005053AE"/>
    <w:rsid w:val="0051020F"/>
    <w:rsid w:val="005115E0"/>
    <w:rsid w:val="00513293"/>
    <w:rsid w:val="005155E1"/>
    <w:rsid w:val="00525BBF"/>
    <w:rsid w:val="00526167"/>
    <w:rsid w:val="00527893"/>
    <w:rsid w:val="0053125A"/>
    <w:rsid w:val="005364FB"/>
    <w:rsid w:val="005373AB"/>
    <w:rsid w:val="0053749E"/>
    <w:rsid w:val="00544571"/>
    <w:rsid w:val="00544D2B"/>
    <w:rsid w:val="00553B9F"/>
    <w:rsid w:val="00566E66"/>
    <w:rsid w:val="005677B3"/>
    <w:rsid w:val="00573431"/>
    <w:rsid w:val="00574ABC"/>
    <w:rsid w:val="0058161C"/>
    <w:rsid w:val="00586F61"/>
    <w:rsid w:val="00592319"/>
    <w:rsid w:val="0059374C"/>
    <w:rsid w:val="005A097B"/>
    <w:rsid w:val="005A19B5"/>
    <w:rsid w:val="005A5B7F"/>
    <w:rsid w:val="005B2D86"/>
    <w:rsid w:val="005B59DC"/>
    <w:rsid w:val="005C3D92"/>
    <w:rsid w:val="005C4612"/>
    <w:rsid w:val="005C528A"/>
    <w:rsid w:val="005D4F4A"/>
    <w:rsid w:val="005D541A"/>
    <w:rsid w:val="005D6D0B"/>
    <w:rsid w:val="005E3398"/>
    <w:rsid w:val="005E48EE"/>
    <w:rsid w:val="005E7746"/>
    <w:rsid w:val="005F0583"/>
    <w:rsid w:val="005F2D66"/>
    <w:rsid w:val="005F766F"/>
    <w:rsid w:val="005F76AE"/>
    <w:rsid w:val="006055BA"/>
    <w:rsid w:val="00607566"/>
    <w:rsid w:val="00611531"/>
    <w:rsid w:val="006165B0"/>
    <w:rsid w:val="006203BE"/>
    <w:rsid w:val="0062103D"/>
    <w:rsid w:val="00623032"/>
    <w:rsid w:val="00624AEB"/>
    <w:rsid w:val="006307D5"/>
    <w:rsid w:val="00640F3D"/>
    <w:rsid w:val="00643D1E"/>
    <w:rsid w:val="00645CEA"/>
    <w:rsid w:val="006505B8"/>
    <w:rsid w:val="00655D91"/>
    <w:rsid w:val="006644BA"/>
    <w:rsid w:val="006657D4"/>
    <w:rsid w:val="00684745"/>
    <w:rsid w:val="00685C55"/>
    <w:rsid w:val="006864E0"/>
    <w:rsid w:val="00690454"/>
    <w:rsid w:val="006A1A05"/>
    <w:rsid w:val="006A4C2B"/>
    <w:rsid w:val="006A5685"/>
    <w:rsid w:val="006A6169"/>
    <w:rsid w:val="006B023C"/>
    <w:rsid w:val="006B1CC5"/>
    <w:rsid w:val="006B61C9"/>
    <w:rsid w:val="006C2373"/>
    <w:rsid w:val="006C2E74"/>
    <w:rsid w:val="006C3772"/>
    <w:rsid w:val="006C6B05"/>
    <w:rsid w:val="006D0366"/>
    <w:rsid w:val="006D2FE2"/>
    <w:rsid w:val="006E290A"/>
    <w:rsid w:val="006E2B35"/>
    <w:rsid w:val="006F2496"/>
    <w:rsid w:val="006F34BF"/>
    <w:rsid w:val="00701CA6"/>
    <w:rsid w:val="00701F1A"/>
    <w:rsid w:val="00702A03"/>
    <w:rsid w:val="007038EA"/>
    <w:rsid w:val="00703E78"/>
    <w:rsid w:val="00706461"/>
    <w:rsid w:val="00710799"/>
    <w:rsid w:val="00713944"/>
    <w:rsid w:val="00720ACA"/>
    <w:rsid w:val="00725763"/>
    <w:rsid w:val="00727FB7"/>
    <w:rsid w:val="0073641B"/>
    <w:rsid w:val="00737D10"/>
    <w:rsid w:val="00737E6C"/>
    <w:rsid w:val="007450E1"/>
    <w:rsid w:val="00764AA0"/>
    <w:rsid w:val="007669C7"/>
    <w:rsid w:val="007739D0"/>
    <w:rsid w:val="00776C33"/>
    <w:rsid w:val="0078119A"/>
    <w:rsid w:val="00781F33"/>
    <w:rsid w:val="00782168"/>
    <w:rsid w:val="00782560"/>
    <w:rsid w:val="0078491E"/>
    <w:rsid w:val="007872B3"/>
    <w:rsid w:val="00796FCD"/>
    <w:rsid w:val="007A0967"/>
    <w:rsid w:val="007A2727"/>
    <w:rsid w:val="007A734F"/>
    <w:rsid w:val="007C283B"/>
    <w:rsid w:val="007C3F68"/>
    <w:rsid w:val="007C6F22"/>
    <w:rsid w:val="007C7E6B"/>
    <w:rsid w:val="007E0A55"/>
    <w:rsid w:val="007E0EEF"/>
    <w:rsid w:val="007E3AB3"/>
    <w:rsid w:val="007E5AEB"/>
    <w:rsid w:val="007E6459"/>
    <w:rsid w:val="007F0FC1"/>
    <w:rsid w:val="007F173D"/>
    <w:rsid w:val="007F3265"/>
    <w:rsid w:val="00800AE4"/>
    <w:rsid w:val="008035BC"/>
    <w:rsid w:val="00807B96"/>
    <w:rsid w:val="00810C9E"/>
    <w:rsid w:val="00811ED1"/>
    <w:rsid w:val="008141C1"/>
    <w:rsid w:val="00816510"/>
    <w:rsid w:val="00817131"/>
    <w:rsid w:val="00817F3E"/>
    <w:rsid w:val="0082368E"/>
    <w:rsid w:val="008241A4"/>
    <w:rsid w:val="00830AF1"/>
    <w:rsid w:val="00830DD3"/>
    <w:rsid w:val="00831E96"/>
    <w:rsid w:val="008349A7"/>
    <w:rsid w:val="00834D6D"/>
    <w:rsid w:val="00834DBD"/>
    <w:rsid w:val="00836B0A"/>
    <w:rsid w:val="008375EE"/>
    <w:rsid w:val="00845917"/>
    <w:rsid w:val="008611BD"/>
    <w:rsid w:val="008626DC"/>
    <w:rsid w:val="0086741B"/>
    <w:rsid w:val="00870D7E"/>
    <w:rsid w:val="00873420"/>
    <w:rsid w:val="00874506"/>
    <w:rsid w:val="0087458F"/>
    <w:rsid w:val="00874C20"/>
    <w:rsid w:val="00883430"/>
    <w:rsid w:val="00883BEC"/>
    <w:rsid w:val="008930D4"/>
    <w:rsid w:val="008972C8"/>
    <w:rsid w:val="008A070E"/>
    <w:rsid w:val="008A535E"/>
    <w:rsid w:val="008A73F8"/>
    <w:rsid w:val="008A7D55"/>
    <w:rsid w:val="008B023B"/>
    <w:rsid w:val="008B1800"/>
    <w:rsid w:val="008C06E4"/>
    <w:rsid w:val="008C0783"/>
    <w:rsid w:val="008C2B78"/>
    <w:rsid w:val="008C54C1"/>
    <w:rsid w:val="008D3CF9"/>
    <w:rsid w:val="008D6586"/>
    <w:rsid w:val="008E1A96"/>
    <w:rsid w:val="008E1E3D"/>
    <w:rsid w:val="008E2BCF"/>
    <w:rsid w:val="008E5F02"/>
    <w:rsid w:val="008E64DA"/>
    <w:rsid w:val="008E7CC1"/>
    <w:rsid w:val="008F07E1"/>
    <w:rsid w:val="008F3453"/>
    <w:rsid w:val="008F6CA6"/>
    <w:rsid w:val="00901FE1"/>
    <w:rsid w:val="00906074"/>
    <w:rsid w:val="009069F6"/>
    <w:rsid w:val="00913951"/>
    <w:rsid w:val="009141E5"/>
    <w:rsid w:val="0091513C"/>
    <w:rsid w:val="0092320C"/>
    <w:rsid w:val="0092512B"/>
    <w:rsid w:val="00930598"/>
    <w:rsid w:val="00931428"/>
    <w:rsid w:val="009367B0"/>
    <w:rsid w:val="00936ABE"/>
    <w:rsid w:val="00941475"/>
    <w:rsid w:val="00942483"/>
    <w:rsid w:val="00943F07"/>
    <w:rsid w:val="00944AC0"/>
    <w:rsid w:val="00947ABE"/>
    <w:rsid w:val="009528E8"/>
    <w:rsid w:val="00956C69"/>
    <w:rsid w:val="00961F34"/>
    <w:rsid w:val="00964B84"/>
    <w:rsid w:val="00967CB1"/>
    <w:rsid w:val="00975ED9"/>
    <w:rsid w:val="009779C5"/>
    <w:rsid w:val="0098122B"/>
    <w:rsid w:val="0098123B"/>
    <w:rsid w:val="009839E1"/>
    <w:rsid w:val="00987BC1"/>
    <w:rsid w:val="00987FBE"/>
    <w:rsid w:val="009936FC"/>
    <w:rsid w:val="00995481"/>
    <w:rsid w:val="00995F68"/>
    <w:rsid w:val="009962D0"/>
    <w:rsid w:val="009A7BAB"/>
    <w:rsid w:val="009B1D39"/>
    <w:rsid w:val="009B39B1"/>
    <w:rsid w:val="009B60FF"/>
    <w:rsid w:val="009C05F2"/>
    <w:rsid w:val="009C140D"/>
    <w:rsid w:val="009C16CF"/>
    <w:rsid w:val="009C1A05"/>
    <w:rsid w:val="009C342F"/>
    <w:rsid w:val="009C70B6"/>
    <w:rsid w:val="009D01FC"/>
    <w:rsid w:val="009D0218"/>
    <w:rsid w:val="009D27DE"/>
    <w:rsid w:val="009D5433"/>
    <w:rsid w:val="009E0F26"/>
    <w:rsid w:val="009E1256"/>
    <w:rsid w:val="009E1BD4"/>
    <w:rsid w:val="009E389D"/>
    <w:rsid w:val="009F0380"/>
    <w:rsid w:val="00A04B98"/>
    <w:rsid w:val="00A05F5D"/>
    <w:rsid w:val="00A0606A"/>
    <w:rsid w:val="00A0782C"/>
    <w:rsid w:val="00A07F41"/>
    <w:rsid w:val="00A129F8"/>
    <w:rsid w:val="00A152CF"/>
    <w:rsid w:val="00A159FA"/>
    <w:rsid w:val="00A22A34"/>
    <w:rsid w:val="00A25018"/>
    <w:rsid w:val="00A324A4"/>
    <w:rsid w:val="00A36047"/>
    <w:rsid w:val="00A37BA1"/>
    <w:rsid w:val="00A455D5"/>
    <w:rsid w:val="00A47D89"/>
    <w:rsid w:val="00A655F6"/>
    <w:rsid w:val="00A7091E"/>
    <w:rsid w:val="00A77EFE"/>
    <w:rsid w:val="00A82EDA"/>
    <w:rsid w:val="00A928BD"/>
    <w:rsid w:val="00A934DD"/>
    <w:rsid w:val="00AA1544"/>
    <w:rsid w:val="00AA1925"/>
    <w:rsid w:val="00AB02E0"/>
    <w:rsid w:val="00AB0CC5"/>
    <w:rsid w:val="00AB20F9"/>
    <w:rsid w:val="00AB31C2"/>
    <w:rsid w:val="00AB604C"/>
    <w:rsid w:val="00AC12AF"/>
    <w:rsid w:val="00AC6D56"/>
    <w:rsid w:val="00AC703E"/>
    <w:rsid w:val="00AD19F9"/>
    <w:rsid w:val="00AD33FC"/>
    <w:rsid w:val="00AD5305"/>
    <w:rsid w:val="00AD62BA"/>
    <w:rsid w:val="00AD79A4"/>
    <w:rsid w:val="00AE0BFF"/>
    <w:rsid w:val="00AE34F3"/>
    <w:rsid w:val="00AE3704"/>
    <w:rsid w:val="00AF19ED"/>
    <w:rsid w:val="00AF519E"/>
    <w:rsid w:val="00AF53F7"/>
    <w:rsid w:val="00B00276"/>
    <w:rsid w:val="00B00AE0"/>
    <w:rsid w:val="00B01CB9"/>
    <w:rsid w:val="00B06D1D"/>
    <w:rsid w:val="00B07900"/>
    <w:rsid w:val="00B11D60"/>
    <w:rsid w:val="00B168DC"/>
    <w:rsid w:val="00B26CC5"/>
    <w:rsid w:val="00B32ABF"/>
    <w:rsid w:val="00B374CC"/>
    <w:rsid w:val="00B434D0"/>
    <w:rsid w:val="00B43B6B"/>
    <w:rsid w:val="00B503BE"/>
    <w:rsid w:val="00B546C2"/>
    <w:rsid w:val="00B70CC0"/>
    <w:rsid w:val="00B71328"/>
    <w:rsid w:val="00B71C3E"/>
    <w:rsid w:val="00B73FBF"/>
    <w:rsid w:val="00B7471D"/>
    <w:rsid w:val="00B75477"/>
    <w:rsid w:val="00B77B31"/>
    <w:rsid w:val="00BA4CB4"/>
    <w:rsid w:val="00BA67D0"/>
    <w:rsid w:val="00BA6BE8"/>
    <w:rsid w:val="00BA6EC8"/>
    <w:rsid w:val="00BA70C0"/>
    <w:rsid w:val="00BB061E"/>
    <w:rsid w:val="00BC22FE"/>
    <w:rsid w:val="00BC29C4"/>
    <w:rsid w:val="00BC7F2F"/>
    <w:rsid w:val="00BD09EC"/>
    <w:rsid w:val="00BD249B"/>
    <w:rsid w:val="00BD6C18"/>
    <w:rsid w:val="00BE74B0"/>
    <w:rsid w:val="00BF0ECB"/>
    <w:rsid w:val="00BF1F32"/>
    <w:rsid w:val="00BF2B25"/>
    <w:rsid w:val="00BF3637"/>
    <w:rsid w:val="00BF6B45"/>
    <w:rsid w:val="00C04D7C"/>
    <w:rsid w:val="00C11396"/>
    <w:rsid w:val="00C125BE"/>
    <w:rsid w:val="00C126CF"/>
    <w:rsid w:val="00C2613D"/>
    <w:rsid w:val="00C266A3"/>
    <w:rsid w:val="00C34189"/>
    <w:rsid w:val="00C34AB0"/>
    <w:rsid w:val="00C35726"/>
    <w:rsid w:val="00C361C1"/>
    <w:rsid w:val="00C370BA"/>
    <w:rsid w:val="00C40924"/>
    <w:rsid w:val="00C42947"/>
    <w:rsid w:val="00C441C0"/>
    <w:rsid w:val="00C45CBB"/>
    <w:rsid w:val="00C46269"/>
    <w:rsid w:val="00C4760D"/>
    <w:rsid w:val="00C50EC0"/>
    <w:rsid w:val="00C636F6"/>
    <w:rsid w:val="00C64819"/>
    <w:rsid w:val="00C65E69"/>
    <w:rsid w:val="00C73A94"/>
    <w:rsid w:val="00C76E66"/>
    <w:rsid w:val="00C7703A"/>
    <w:rsid w:val="00C808C9"/>
    <w:rsid w:val="00C82717"/>
    <w:rsid w:val="00C9661D"/>
    <w:rsid w:val="00C969B9"/>
    <w:rsid w:val="00CA0724"/>
    <w:rsid w:val="00CA25D5"/>
    <w:rsid w:val="00CA290B"/>
    <w:rsid w:val="00CA2A71"/>
    <w:rsid w:val="00CB2DD2"/>
    <w:rsid w:val="00CB360A"/>
    <w:rsid w:val="00CB70BC"/>
    <w:rsid w:val="00CC05E1"/>
    <w:rsid w:val="00CC0981"/>
    <w:rsid w:val="00CC0E63"/>
    <w:rsid w:val="00CD0CDF"/>
    <w:rsid w:val="00CD3AE6"/>
    <w:rsid w:val="00CD7FBA"/>
    <w:rsid w:val="00CE07C0"/>
    <w:rsid w:val="00CE094A"/>
    <w:rsid w:val="00CF298E"/>
    <w:rsid w:val="00CF79F2"/>
    <w:rsid w:val="00D05033"/>
    <w:rsid w:val="00D05CE6"/>
    <w:rsid w:val="00D07EA8"/>
    <w:rsid w:val="00D14B0C"/>
    <w:rsid w:val="00D16480"/>
    <w:rsid w:val="00D16983"/>
    <w:rsid w:val="00D21639"/>
    <w:rsid w:val="00D2787F"/>
    <w:rsid w:val="00D27907"/>
    <w:rsid w:val="00D301EE"/>
    <w:rsid w:val="00D30771"/>
    <w:rsid w:val="00D35516"/>
    <w:rsid w:val="00D3737E"/>
    <w:rsid w:val="00D402EB"/>
    <w:rsid w:val="00D40662"/>
    <w:rsid w:val="00D452D4"/>
    <w:rsid w:val="00D45F43"/>
    <w:rsid w:val="00D546B1"/>
    <w:rsid w:val="00D54783"/>
    <w:rsid w:val="00D570FB"/>
    <w:rsid w:val="00D64C9A"/>
    <w:rsid w:val="00D6653B"/>
    <w:rsid w:val="00D7711F"/>
    <w:rsid w:val="00D82250"/>
    <w:rsid w:val="00D835F3"/>
    <w:rsid w:val="00D875AE"/>
    <w:rsid w:val="00D92A76"/>
    <w:rsid w:val="00D95A89"/>
    <w:rsid w:val="00D976F2"/>
    <w:rsid w:val="00D97F70"/>
    <w:rsid w:val="00DA1981"/>
    <w:rsid w:val="00DA19FB"/>
    <w:rsid w:val="00DA2573"/>
    <w:rsid w:val="00DA3245"/>
    <w:rsid w:val="00DA4723"/>
    <w:rsid w:val="00DB1E2A"/>
    <w:rsid w:val="00DC2C21"/>
    <w:rsid w:val="00DC6E4B"/>
    <w:rsid w:val="00DC724B"/>
    <w:rsid w:val="00DD140A"/>
    <w:rsid w:val="00DD1528"/>
    <w:rsid w:val="00DD7C16"/>
    <w:rsid w:val="00DE3CC2"/>
    <w:rsid w:val="00DE5FB9"/>
    <w:rsid w:val="00DF0F44"/>
    <w:rsid w:val="00DF3277"/>
    <w:rsid w:val="00DF5486"/>
    <w:rsid w:val="00DF5630"/>
    <w:rsid w:val="00E11AE9"/>
    <w:rsid w:val="00E14FDB"/>
    <w:rsid w:val="00E25292"/>
    <w:rsid w:val="00E32BFE"/>
    <w:rsid w:val="00E3419B"/>
    <w:rsid w:val="00E355EE"/>
    <w:rsid w:val="00E4013F"/>
    <w:rsid w:val="00E418B4"/>
    <w:rsid w:val="00E4459A"/>
    <w:rsid w:val="00E46E63"/>
    <w:rsid w:val="00E47263"/>
    <w:rsid w:val="00E47B82"/>
    <w:rsid w:val="00E5640A"/>
    <w:rsid w:val="00E564E8"/>
    <w:rsid w:val="00E57554"/>
    <w:rsid w:val="00E81BFA"/>
    <w:rsid w:val="00E8207D"/>
    <w:rsid w:val="00E83278"/>
    <w:rsid w:val="00E86829"/>
    <w:rsid w:val="00E9675D"/>
    <w:rsid w:val="00EA2EA1"/>
    <w:rsid w:val="00EA31D5"/>
    <w:rsid w:val="00EA4ED2"/>
    <w:rsid w:val="00EA6F79"/>
    <w:rsid w:val="00EA6FA3"/>
    <w:rsid w:val="00EB2DD8"/>
    <w:rsid w:val="00EB5266"/>
    <w:rsid w:val="00EB52F4"/>
    <w:rsid w:val="00ED2469"/>
    <w:rsid w:val="00ED4295"/>
    <w:rsid w:val="00ED5317"/>
    <w:rsid w:val="00ED5D05"/>
    <w:rsid w:val="00EE520F"/>
    <w:rsid w:val="00EF06B1"/>
    <w:rsid w:val="00F06936"/>
    <w:rsid w:val="00F109E7"/>
    <w:rsid w:val="00F14831"/>
    <w:rsid w:val="00F16789"/>
    <w:rsid w:val="00F17181"/>
    <w:rsid w:val="00F227DB"/>
    <w:rsid w:val="00F22F1C"/>
    <w:rsid w:val="00F25BD3"/>
    <w:rsid w:val="00F269C1"/>
    <w:rsid w:val="00F26DD1"/>
    <w:rsid w:val="00F3345F"/>
    <w:rsid w:val="00F36E6A"/>
    <w:rsid w:val="00F4009E"/>
    <w:rsid w:val="00F47662"/>
    <w:rsid w:val="00F47901"/>
    <w:rsid w:val="00F50030"/>
    <w:rsid w:val="00F51BA6"/>
    <w:rsid w:val="00F52808"/>
    <w:rsid w:val="00F530C4"/>
    <w:rsid w:val="00F53EE0"/>
    <w:rsid w:val="00F540B6"/>
    <w:rsid w:val="00F54840"/>
    <w:rsid w:val="00F55D6B"/>
    <w:rsid w:val="00F563B8"/>
    <w:rsid w:val="00F61166"/>
    <w:rsid w:val="00F64A7F"/>
    <w:rsid w:val="00F64D88"/>
    <w:rsid w:val="00F64DA6"/>
    <w:rsid w:val="00F64FD1"/>
    <w:rsid w:val="00F657E5"/>
    <w:rsid w:val="00F65A18"/>
    <w:rsid w:val="00F65ADC"/>
    <w:rsid w:val="00F66A98"/>
    <w:rsid w:val="00F723E9"/>
    <w:rsid w:val="00F77967"/>
    <w:rsid w:val="00F86D9B"/>
    <w:rsid w:val="00F956C0"/>
    <w:rsid w:val="00FA01AE"/>
    <w:rsid w:val="00FA16BF"/>
    <w:rsid w:val="00FA34D4"/>
    <w:rsid w:val="00FA607C"/>
    <w:rsid w:val="00FA7045"/>
    <w:rsid w:val="00FB3FED"/>
    <w:rsid w:val="00FB57C1"/>
    <w:rsid w:val="00FB7604"/>
    <w:rsid w:val="00FB779E"/>
    <w:rsid w:val="00FC032A"/>
    <w:rsid w:val="00FC4EFB"/>
    <w:rsid w:val="00FC62D1"/>
    <w:rsid w:val="00FC6A4C"/>
    <w:rsid w:val="00FD614E"/>
    <w:rsid w:val="00FD7C0B"/>
    <w:rsid w:val="00FE1725"/>
    <w:rsid w:val="00FE2B48"/>
    <w:rsid w:val="00FE33B3"/>
    <w:rsid w:val="00FE5017"/>
    <w:rsid w:val="00FF2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3039C"/>
  <w15:chartTrackingRefBased/>
  <w15:docId w15:val="{2AA73DB3-6BBE-47F2-8168-777A36A3A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AE6"/>
  </w:style>
  <w:style w:type="paragraph" w:styleId="Heading4">
    <w:name w:val="heading 4"/>
    <w:basedOn w:val="Normal"/>
    <w:link w:val="Heading4Char"/>
    <w:uiPriority w:val="9"/>
    <w:qFormat/>
    <w:rsid w:val="005374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D0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51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ED2469"/>
  </w:style>
  <w:style w:type="paragraph" w:styleId="Header">
    <w:name w:val="header"/>
    <w:basedOn w:val="Normal"/>
    <w:link w:val="Head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EE3"/>
  </w:style>
  <w:style w:type="paragraph" w:styleId="Footer">
    <w:name w:val="footer"/>
    <w:basedOn w:val="Normal"/>
    <w:link w:val="Foot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EE3"/>
  </w:style>
  <w:style w:type="paragraph" w:styleId="ListParagraph">
    <w:name w:val="List Paragraph"/>
    <w:basedOn w:val="Normal"/>
    <w:uiPriority w:val="34"/>
    <w:qFormat/>
    <w:rsid w:val="006203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2168"/>
    <w:rPr>
      <w:color w:val="808080"/>
    </w:rPr>
  </w:style>
  <w:style w:type="character" w:customStyle="1" w:styleId="mathjaxpreview">
    <w:name w:val="mathjax_preview"/>
    <w:basedOn w:val="DefaultParagraphFont"/>
    <w:rsid w:val="00BC29C4"/>
  </w:style>
  <w:style w:type="character" w:customStyle="1" w:styleId="mi">
    <w:name w:val="mi"/>
    <w:basedOn w:val="DefaultParagraphFont"/>
    <w:rsid w:val="00FB3FED"/>
  </w:style>
  <w:style w:type="character" w:customStyle="1" w:styleId="mo">
    <w:name w:val="mo"/>
    <w:basedOn w:val="DefaultParagraphFont"/>
    <w:rsid w:val="00FB3FED"/>
  </w:style>
  <w:style w:type="character" w:customStyle="1" w:styleId="mn">
    <w:name w:val="mn"/>
    <w:basedOn w:val="DefaultParagraphFont"/>
    <w:rsid w:val="00FB3FED"/>
  </w:style>
  <w:style w:type="character" w:customStyle="1" w:styleId="mjxassistivemathml">
    <w:name w:val="mjx_assistive_mathml"/>
    <w:basedOn w:val="DefaultParagraphFont"/>
    <w:rsid w:val="00FB3FED"/>
  </w:style>
  <w:style w:type="paragraph" w:styleId="Revision">
    <w:name w:val="Revision"/>
    <w:hidden/>
    <w:uiPriority w:val="99"/>
    <w:semiHidden/>
    <w:rsid w:val="0007207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4009E"/>
    <w:rPr>
      <w:b/>
      <w:bCs/>
    </w:rPr>
  </w:style>
  <w:style w:type="character" w:customStyle="1" w:styleId="mtext">
    <w:name w:val="mtext"/>
    <w:basedOn w:val="DefaultParagraphFont"/>
    <w:rsid w:val="0078119A"/>
  </w:style>
  <w:style w:type="character" w:customStyle="1" w:styleId="Heading4Char">
    <w:name w:val="Heading 4 Char"/>
    <w:basedOn w:val="DefaultParagraphFont"/>
    <w:link w:val="Heading4"/>
    <w:uiPriority w:val="9"/>
    <w:rsid w:val="0053749E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6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9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9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01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2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207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4007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7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4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9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5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7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7483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573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04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4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9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8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9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4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5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5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88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2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5760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510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7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0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32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5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39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7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7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9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72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60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3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3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2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2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8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6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1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1889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66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38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15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494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5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19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my.uopeople.edu/filter/tex/displaytex.php?texexp=f%28x%29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18.png"/><Relationship Id="rId21" Type="http://schemas.openxmlformats.org/officeDocument/2006/relationships/image" Target="media/image7.png"/><Relationship Id="rId34" Type="http://schemas.openxmlformats.org/officeDocument/2006/relationships/hyperlink" Target="https://my.uopeople.edu/filter/tex/displaytex.php?texexp=a" TargetMode="External"/><Relationship Id="rId42" Type="http://schemas.openxmlformats.org/officeDocument/2006/relationships/image" Target="media/image20.jpeg"/><Relationship Id="rId47" Type="http://schemas.openxmlformats.org/officeDocument/2006/relationships/hyperlink" Target="https://my.uopeople.edu/filter/tex/displaytex.php?texexp=y%20%3D%202x%20%2B%203" TargetMode="External"/><Relationship Id="rId50" Type="http://schemas.openxmlformats.org/officeDocument/2006/relationships/hyperlink" Target="https://my.uopeople.edu/filter/tex/displaytex.php?texexp=%20f%28x%29%3Dcot%20x%20" TargetMode="External"/><Relationship Id="rId55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my.uopeople.edu/filter/tex/displaytex.php?texexp=%20P%27%283.25%29%20" TargetMode="External"/><Relationship Id="rId20" Type="http://schemas.openxmlformats.org/officeDocument/2006/relationships/hyperlink" Target="https://my.uopeople.edu/filter/tex/displaytex.php?texexp=f%27%28x%29" TargetMode="External"/><Relationship Id="rId29" Type="http://schemas.openxmlformats.org/officeDocument/2006/relationships/image" Target="media/image13.png"/><Relationship Id="rId41" Type="http://schemas.openxmlformats.org/officeDocument/2006/relationships/image" Target="media/image19.png"/><Relationship Id="rId54" Type="http://schemas.openxmlformats.org/officeDocument/2006/relationships/hyperlink" Target="https://my.uopeople.edu/filter/tex/displaytex.php?texexp=%20f%20%28x%29%20%3D%202tan%20x%20-%203sec%20x%20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9.png"/><Relationship Id="rId32" Type="http://schemas.openxmlformats.org/officeDocument/2006/relationships/hyperlink" Target="https://my.uopeople.edu/filter/tex/displaytex.php?texexp=f%20%28x%29" TargetMode="External"/><Relationship Id="rId37" Type="http://schemas.openxmlformats.org/officeDocument/2006/relationships/image" Target="media/image17.png"/><Relationship Id="rId40" Type="http://schemas.openxmlformats.org/officeDocument/2006/relationships/hyperlink" Target="https://my.uopeople.edu/filter/tex/displaytex.php?texexp=%20h%28x%29%3D3f%28x%29-2g%28x%29-x%5E2f%28x%29%2B%20%5Cfrac%7Bg%28x%29%7D%7Bx%5E3-1%7D%20%20" TargetMode="External"/><Relationship Id="rId45" Type="http://schemas.openxmlformats.org/officeDocument/2006/relationships/hyperlink" Target="https://my.uopeople.edu/filter/tex/displaytex.php?texexp=%20f%20%28x%29%20%3D%204x%5E2%20%20-%203x%20%2B%202%20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my.uopeople.edu/filter/tex/displaytex.php?texexp=%20f%28x%29%3Dx%5E2ln%20x%2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hyperlink" Target="https://my.uopeople.edu/filter/tex/displaytex.php?texexp=y%20%3D%20f%20%28x%29%20" TargetMode="External"/><Relationship Id="rId36" Type="http://schemas.openxmlformats.org/officeDocument/2006/relationships/hyperlink" Target="https://my.uopeople.edu/filter/tex/displaytex.php?texexp=%20%5Cdisplaystyle%20%5Clim_%7Bh%20%5Cto%200%7D%20%5Cfrac%7B%281%2Bh%29%5E%7B2%2F3%7D-1%7D%7Bh%7D%20" TargetMode="External"/><Relationship Id="rId49" Type="http://schemas.openxmlformats.org/officeDocument/2006/relationships/image" Target="media/image24.jpeg"/><Relationship Id="rId57" Type="http://schemas.openxmlformats.org/officeDocument/2006/relationships/image" Target="media/image28.png"/><Relationship Id="rId61" Type="http://schemas.openxmlformats.org/officeDocument/2006/relationships/glossaryDocument" Target="glossary/document.xml"/><Relationship Id="rId10" Type="http://schemas.openxmlformats.org/officeDocument/2006/relationships/hyperlink" Target="https://my.uopeople.edu/filter/tex/displaytex.php?texexp=f%28x%29%3D3x%5E2-4x%2B1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4" Type="http://schemas.openxmlformats.org/officeDocument/2006/relationships/image" Target="media/image21.png"/><Relationship Id="rId52" Type="http://schemas.openxmlformats.org/officeDocument/2006/relationships/hyperlink" Target="https://my.uopeople.edu/filter/tex/displaytex.php?texexp=%20x%3D%20%5Cpi%2F4%20%20" TargetMode="External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my.uopeople.edu/filter/tex/displaytex.php?texexp=%20P%28s%29%20%3D%20-20s%5E2%20%2B%20150s%20-%2010%20" TargetMode="External"/><Relationship Id="rId22" Type="http://schemas.openxmlformats.org/officeDocument/2006/relationships/hyperlink" Target="https://my.uopeople.edu/filter/tex/displaytex.php?texexp=%20x%3Da%20" TargetMode="External"/><Relationship Id="rId27" Type="http://schemas.openxmlformats.org/officeDocument/2006/relationships/image" Target="media/image12.png"/><Relationship Id="rId30" Type="http://schemas.openxmlformats.org/officeDocument/2006/relationships/hyperlink" Target="https://my.uopeople.edu/filter/tex/displaytex.php?texexp=%20x%3Da" TargetMode="External"/><Relationship Id="rId35" Type="http://schemas.openxmlformats.org/officeDocument/2006/relationships/image" Target="media/image16.png"/><Relationship Id="rId43" Type="http://schemas.openxmlformats.org/officeDocument/2006/relationships/hyperlink" Target="https://my.uopeople.edu/filter/tex/displaytex.php?texexp=x" TargetMode="External"/><Relationship Id="rId48" Type="http://schemas.openxmlformats.org/officeDocument/2006/relationships/image" Target="media/image23.png"/><Relationship Id="rId56" Type="http://schemas.openxmlformats.org/officeDocument/2006/relationships/hyperlink" Target="https://my.uopeople.edu/filter/tex/displaytex.php?texexp=%20f%28x%29%3D%20%5Cfrac%7Be%5Ex%7D%7Bx%7D%20%20" TargetMode="External"/><Relationship Id="rId8" Type="http://schemas.openxmlformats.org/officeDocument/2006/relationships/hyperlink" Target="https://my.uopeople.edu/filter/tex/displaytex.php?texexp=%20f%27%282%29%20" TargetMode="External"/><Relationship Id="rId51" Type="http://schemas.openxmlformats.org/officeDocument/2006/relationships/image" Target="media/image25.png"/><Relationship Id="rId3" Type="http://schemas.openxmlformats.org/officeDocument/2006/relationships/styles" Target="styles.xml"/><Relationship Id="rId12" Type="http://schemas.openxmlformats.org/officeDocument/2006/relationships/hyperlink" Target="https://my.uopeople.edu/filter/tex/displaytex.php?texexp=%20s%20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0.png"/><Relationship Id="rId33" Type="http://schemas.openxmlformats.org/officeDocument/2006/relationships/image" Target="media/image15.png"/><Relationship Id="rId38" Type="http://schemas.openxmlformats.org/officeDocument/2006/relationships/hyperlink" Target="https://my.uopeople.edu/filter/tex/displaytex.php?texexp=%20%5Cdisplaystyle%20%5Clim_%7Bh%20%5Cto%200%7D%20%5Cfrac%7B%282%2Bh%29%5E4-16%7D%7Bh%7D%20" TargetMode="External"/><Relationship Id="rId46" Type="http://schemas.openxmlformats.org/officeDocument/2006/relationships/image" Target="media/image22.png"/><Relationship Id="rId59" Type="http://schemas.openxmlformats.org/officeDocument/2006/relationships/image" Target="media/image2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B4CB039-A6CB-4F19-A8F9-03E49709D432}"/>
      </w:docPartPr>
      <w:docPartBody>
        <w:p w:rsidR="00507444" w:rsidRDefault="006C234F">
          <w:r w:rsidRPr="00732A39">
            <w:rPr>
              <w:rStyle w:val="PlaceholderText"/>
              <w:rFonts w:hint="eastAsia"/>
            </w:rPr>
            <w:t>单击或点击此处输入文字。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234F"/>
    <w:rsid w:val="000A5F8D"/>
    <w:rsid w:val="00497A5D"/>
    <w:rsid w:val="00507444"/>
    <w:rsid w:val="006C234F"/>
    <w:rsid w:val="00814A22"/>
    <w:rsid w:val="00AD5FF7"/>
    <w:rsid w:val="00BD0E9A"/>
    <w:rsid w:val="00D67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7A5D"/>
    <w:rPr>
      <w:color w:val="808080"/>
    </w:rPr>
  </w:style>
  <w:style w:type="paragraph" w:customStyle="1" w:styleId="7334356972874511966D2260A47066F0">
    <w:name w:val="7334356972874511966D2260A47066F0"/>
    <w:rsid w:val="00D67D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F9525B-6CFD-4FD8-B646-0EBEEE6A47ED}">
  <we:reference id="wa104382081" version="1.35.0.0" store="en-001" storeType="OMEX"/>
  <we:alternateReferences>
    <we:reference id="wa104382081" version="1.35.0.0" store="" storeType="OMEX"/>
  </we:alternateReferences>
  <we:properties>
    <we:property name="MENDELEY_CITATIONS" value="[{&quot;citationID&quot;:&quot;MENDELEY_CITATION_d31d2db7-b454-4e98-936b-6f53a79f7aef&quot;,&quot;properties&quot;:{&quot;noteIndex&quot;:0},&quot;isEdited&quot;:false,&quot;manualOverride&quot;:{&quot;isManuallyOverridden&quot;:false,&quot;citeprocText&quot;:&quot;(&lt;i&gt;3.3 Differentiation Rules - Calculus Volume 1 | OpenStax&lt;/i&gt;, n.d.)&quot;,&quot;manualOverrideText&quot;:&quot;&quot;},&quot;citationTag&quot;:&quot;MENDELEY_CITATION_v3_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&quot;,&quot;citationItems&quot;:[{&quot;id&quot;:&quot;6981b933-aa8e-309e-9a3b-7ec5a6a6d631&quot;,&quot;itemData&quot;:{&quot;type&quot;:&quot;webpage&quot;,&quot;id&quot;:&quot;6981b933-aa8e-309e-9a3b-7ec5a6a6d631&quot;,&quot;title&quot;:&quot;3.3 Differentiation Rules - Calculus Volume 1 | OpenStax&quot;,&quot;accessed&quot;:{&quot;date-parts&quot;:[[2022,9,18]]},&quot;URL&quot;:&quot;https://openstax.org/books/calculus-volume-1/pages/3-3-differentiation-rules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506BB-8C61-4B20-A16D-0BD4B08DB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7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181</cp:revision>
  <dcterms:created xsi:type="dcterms:W3CDTF">2022-09-13T13:28:00Z</dcterms:created>
  <dcterms:modified xsi:type="dcterms:W3CDTF">2022-09-18T15:38:00Z</dcterms:modified>
</cp:coreProperties>
</file>